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06"/>
        <w:gridCol w:w="303"/>
      </w:tblGrid>
      <w:tr w:rsidR="00FB7ED1" w14:paraId="3CF4A542" w14:textId="77777777" w:rsidTr="00FB7ED1">
        <w:tc>
          <w:tcPr>
            <w:tcW w:w="6252" w:type="dxa"/>
          </w:tcPr>
          <w:p w14:paraId="6E95A5A5" w14:textId="77777777" w:rsidR="00B36D12" w:rsidRDefault="00B36D12" w:rsidP="003E319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t-BR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  <w:lang w:val="pt-BR" w:eastAsia="pt-BR"/>
              </w:rPr>
              <w:drawing>
                <wp:inline distT="0" distB="0" distL="0" distR="0" wp14:anchorId="1074AD05" wp14:editId="4C6A47DE">
                  <wp:extent cx="5768340" cy="1005205"/>
                  <wp:effectExtent l="0" t="0" r="3810" b="4445"/>
                  <wp:docPr id="4" name="Imagem 4" descr="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 descr="Texto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88855" cy="10784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57" w:type="dxa"/>
          </w:tcPr>
          <w:p w14:paraId="6E1529E2" w14:textId="77777777" w:rsidR="00B36D12" w:rsidRDefault="00B36D12" w:rsidP="00FB7ED1">
            <w:pPr>
              <w:spacing w:after="0" w:line="240" w:lineRule="auto"/>
              <w:ind w:left="720" w:firstLine="720"/>
              <w:jc w:val="both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</w:tr>
    </w:tbl>
    <w:p w14:paraId="2B215DE7" w14:textId="77777777" w:rsidR="00FB7ED1" w:rsidRDefault="00FB7ED1" w:rsidP="00FB7ED1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 w:rsidRPr="00B96B95">
        <w:rPr>
          <w:rFonts w:ascii="Times New Roman" w:hAnsi="Times New Roman"/>
          <w:sz w:val="24"/>
          <w:szCs w:val="24"/>
          <w:lang w:val="pt-BR"/>
        </w:rPr>
        <w:t>Universidade de São Paulo</w:t>
      </w:r>
      <w:r>
        <w:rPr>
          <w:rFonts w:ascii="Times New Roman" w:hAnsi="Times New Roman"/>
          <w:sz w:val="24"/>
          <w:szCs w:val="24"/>
          <w:lang w:val="pt-BR"/>
        </w:rPr>
        <w:t xml:space="preserve"> </w:t>
      </w:r>
    </w:p>
    <w:p w14:paraId="3A1C20FD" w14:textId="77777777" w:rsidR="00FB7ED1" w:rsidRPr="00B96B95" w:rsidRDefault="00FB7ED1" w:rsidP="00FB7ED1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>
        <w:rPr>
          <w:rFonts w:ascii="Times New Roman" w:hAnsi="Times New Roman"/>
          <w:sz w:val="24"/>
          <w:szCs w:val="24"/>
          <w:lang w:val="pt-BR"/>
        </w:rPr>
        <w:t>Escola Superior de Agricultura Luiz de Queiroz</w:t>
      </w:r>
    </w:p>
    <w:p w14:paraId="642A5AFB" w14:textId="77777777" w:rsidR="00FB7ED1" w:rsidRDefault="00FB7ED1" w:rsidP="00FB7ED1">
      <w:pPr>
        <w:spacing w:after="0"/>
        <w:jc w:val="both"/>
        <w:rPr>
          <w:rFonts w:ascii="Times New Roman" w:hAnsi="Times New Roman"/>
          <w:sz w:val="24"/>
          <w:szCs w:val="24"/>
          <w:lang w:val="pt-BR"/>
        </w:rPr>
      </w:pPr>
      <w:r w:rsidRPr="001A5627">
        <w:rPr>
          <w:rFonts w:ascii="Times New Roman" w:hAnsi="Times New Roman"/>
          <w:lang w:val="pt-BR"/>
        </w:rPr>
        <w:t>Disciplina</w:t>
      </w:r>
      <w:r w:rsidRPr="001A5627">
        <w:rPr>
          <w:rFonts w:ascii="Times New Roman" w:hAnsi="Times New Roman"/>
          <w:b/>
          <w:lang w:val="pt-BR"/>
        </w:rPr>
        <w:t>:</w:t>
      </w:r>
      <w:r w:rsidRPr="001A5627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 xml:space="preserve"> </w:t>
      </w:r>
      <w:r w:rsidRPr="007313A4">
        <w:rPr>
          <w:rFonts w:ascii="Times New Roman" w:hAnsi="Times New Roman"/>
          <w:lang w:val="pt-BR"/>
        </w:rPr>
        <w:t>LES</w:t>
      </w:r>
      <w:r>
        <w:rPr>
          <w:rFonts w:ascii="Times New Roman" w:hAnsi="Times New Roman"/>
          <w:lang w:val="pt-BR"/>
        </w:rPr>
        <w:t>0170</w:t>
      </w:r>
      <w:r w:rsidRPr="007313A4">
        <w:rPr>
          <w:rFonts w:ascii="Times New Roman" w:hAnsi="Times New Roman"/>
          <w:lang w:val="pt-BR"/>
        </w:rPr>
        <w:t xml:space="preserve"> </w:t>
      </w:r>
      <w:r>
        <w:rPr>
          <w:rFonts w:ascii="Times New Roman" w:hAnsi="Times New Roman"/>
          <w:lang w:val="pt-BR"/>
        </w:rPr>
        <w:t>–</w:t>
      </w:r>
      <w:r w:rsidRPr="007313A4">
        <w:rPr>
          <w:rFonts w:ascii="Times New Roman" w:hAnsi="Times New Roman"/>
          <w:lang w:val="pt-BR"/>
        </w:rPr>
        <w:t xml:space="preserve"> I</w:t>
      </w:r>
      <w:r>
        <w:rPr>
          <w:rFonts w:ascii="Times New Roman" w:hAnsi="Times New Roman"/>
          <w:lang w:val="pt-BR"/>
        </w:rPr>
        <w:t>ntrodução à Filosofia</w:t>
      </w:r>
    </w:p>
    <w:p w14:paraId="47F13D8E" w14:textId="16BB8CAC" w:rsidR="00FB7ED1" w:rsidRDefault="00FB7ED1" w:rsidP="00FB7ED1">
      <w:pPr>
        <w:spacing w:after="0"/>
        <w:jc w:val="both"/>
        <w:rPr>
          <w:rFonts w:ascii="Times New Roman" w:hAnsi="Times New Roman"/>
          <w:sz w:val="24"/>
          <w:szCs w:val="24"/>
          <w:lang w:val="pt-BR"/>
        </w:rPr>
      </w:pPr>
      <w:r w:rsidRPr="00B96B95">
        <w:rPr>
          <w:rFonts w:ascii="Times New Roman" w:hAnsi="Times New Roman"/>
          <w:sz w:val="24"/>
          <w:szCs w:val="24"/>
          <w:lang w:val="pt-BR"/>
        </w:rPr>
        <w:t>Docente responsável:</w:t>
      </w:r>
      <w:r w:rsidRPr="00B96B95">
        <w:rPr>
          <w:rFonts w:ascii="Times New Roman" w:hAnsi="Times New Roman"/>
          <w:lang w:val="pt-BR"/>
        </w:rPr>
        <w:t xml:space="preserve"> </w:t>
      </w:r>
      <w:r w:rsidR="00D70A00">
        <w:rPr>
          <w:rFonts w:ascii="Times New Roman" w:hAnsi="Times New Roman"/>
          <w:sz w:val="24"/>
          <w:szCs w:val="24"/>
          <w:lang w:val="pt-BR"/>
        </w:rPr>
        <w:t>Caio Coelho</w:t>
      </w:r>
    </w:p>
    <w:p w14:paraId="0CD3396B" w14:textId="4DA5BF7A" w:rsidR="00FB7ED1" w:rsidRDefault="00FB7ED1" w:rsidP="00FB7ED1">
      <w:pPr>
        <w:spacing w:after="0" w:line="240" w:lineRule="auto"/>
        <w:ind w:left="720" w:firstLine="720"/>
        <w:jc w:val="both"/>
        <w:rPr>
          <w:rStyle w:val="Hyperlink"/>
          <w:rFonts w:ascii="Times New Roman" w:hAnsi="Times New Roman"/>
          <w:sz w:val="24"/>
          <w:szCs w:val="24"/>
          <w:lang w:val="pt-BR"/>
        </w:rPr>
      </w:pPr>
      <w:r>
        <w:rPr>
          <w:rFonts w:ascii="Times New Roman" w:hAnsi="Times New Roman"/>
          <w:sz w:val="24"/>
          <w:szCs w:val="24"/>
          <w:lang w:val="pt-BR"/>
        </w:rPr>
        <w:t>E</w:t>
      </w:r>
      <w:r w:rsidRPr="00B96B95">
        <w:rPr>
          <w:rFonts w:ascii="Times New Roman" w:hAnsi="Times New Roman"/>
          <w:sz w:val="24"/>
          <w:szCs w:val="24"/>
          <w:lang w:val="pt-BR"/>
        </w:rPr>
        <w:t>-mail</w:t>
      </w:r>
      <w:r>
        <w:rPr>
          <w:rFonts w:ascii="Times New Roman" w:hAnsi="Times New Roman"/>
          <w:sz w:val="24"/>
          <w:szCs w:val="24"/>
          <w:lang w:val="pt-BR"/>
        </w:rPr>
        <w:t xml:space="preserve"> </w:t>
      </w:r>
      <w:hyperlink r:id="rId9" w:history="1">
        <w:r w:rsidR="00D70A00" w:rsidRPr="009E0B11">
          <w:rPr>
            <w:rStyle w:val="Hyperlink"/>
            <w:rFonts w:ascii="Times New Roman" w:hAnsi="Times New Roman"/>
            <w:sz w:val="24"/>
            <w:szCs w:val="24"/>
            <w:lang w:val="pt-BR"/>
          </w:rPr>
          <w:t>ccoelho@usp.br</w:t>
        </w:r>
      </w:hyperlink>
    </w:p>
    <w:p w14:paraId="73EECC52" w14:textId="77777777" w:rsidR="00FB7ED1" w:rsidRDefault="00FB7ED1" w:rsidP="00B36D12">
      <w:pPr>
        <w:spacing w:after="0" w:line="240" w:lineRule="auto"/>
        <w:jc w:val="center"/>
        <w:rPr>
          <w:rFonts w:ascii="Times New Roman" w:hAnsi="Times New Roman"/>
          <w:b/>
          <w:sz w:val="32"/>
          <w:szCs w:val="32"/>
          <w:lang w:val="pt-BR"/>
        </w:rPr>
      </w:pPr>
    </w:p>
    <w:p w14:paraId="50BA4AFB" w14:textId="14B80D9C" w:rsidR="00143046" w:rsidRPr="00AB2855" w:rsidRDefault="00143046" w:rsidP="00B36D12">
      <w:pPr>
        <w:spacing w:after="0" w:line="240" w:lineRule="auto"/>
        <w:jc w:val="center"/>
        <w:rPr>
          <w:noProof/>
          <w:sz w:val="16"/>
          <w:szCs w:val="16"/>
          <w:lang w:val="pt-BR"/>
        </w:rPr>
      </w:pPr>
      <w:r w:rsidRPr="00B96B95">
        <w:rPr>
          <w:rFonts w:ascii="Times New Roman" w:hAnsi="Times New Roman"/>
          <w:b/>
          <w:sz w:val="32"/>
          <w:szCs w:val="32"/>
          <w:lang w:val="pt-BR"/>
        </w:rPr>
        <w:t>Programa d</w:t>
      </w:r>
      <w:r w:rsidR="005D6DBE">
        <w:rPr>
          <w:rFonts w:ascii="Times New Roman" w:hAnsi="Times New Roman"/>
          <w:b/>
          <w:sz w:val="32"/>
          <w:szCs w:val="32"/>
          <w:lang w:val="pt-BR"/>
        </w:rPr>
        <w:t>a Disciplina</w:t>
      </w:r>
    </w:p>
    <w:p w14:paraId="76356320" w14:textId="77777777" w:rsidR="005D6DBE" w:rsidRPr="00B96B95" w:rsidRDefault="005D6DBE" w:rsidP="00143046">
      <w:pPr>
        <w:spacing w:after="0" w:line="240" w:lineRule="auto"/>
        <w:jc w:val="center"/>
        <w:rPr>
          <w:rFonts w:ascii="Times New Roman" w:hAnsi="Times New Roman"/>
          <w:b/>
          <w:sz w:val="32"/>
          <w:szCs w:val="32"/>
          <w:lang w:val="pt-BR"/>
        </w:rPr>
      </w:pPr>
    </w:p>
    <w:p w14:paraId="15DB63F7" w14:textId="643E55A8" w:rsidR="007C38AD" w:rsidRDefault="007C38AD" w:rsidP="00ED0E78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 w:rsidRPr="002A152A">
        <w:rPr>
          <w:rFonts w:ascii="Times New Roman" w:hAnsi="Times New Roman"/>
          <w:b/>
          <w:sz w:val="24"/>
          <w:szCs w:val="24"/>
          <w:lang w:val="pt-BR"/>
        </w:rPr>
        <w:t>Carga horária total</w:t>
      </w:r>
      <w:r w:rsidR="004B08E5">
        <w:rPr>
          <w:rFonts w:ascii="Times New Roman" w:hAnsi="Times New Roman"/>
          <w:sz w:val="24"/>
          <w:szCs w:val="24"/>
          <w:lang w:val="pt-BR"/>
        </w:rPr>
        <w:t xml:space="preserve">: </w:t>
      </w:r>
      <w:r w:rsidR="00925043">
        <w:rPr>
          <w:rFonts w:ascii="Times New Roman" w:hAnsi="Times New Roman"/>
          <w:sz w:val="24"/>
          <w:szCs w:val="24"/>
          <w:lang w:val="pt-BR"/>
        </w:rPr>
        <w:t>30</w:t>
      </w:r>
      <w:r w:rsidRPr="002A152A">
        <w:rPr>
          <w:rFonts w:ascii="Times New Roman" w:hAnsi="Times New Roman"/>
          <w:sz w:val="24"/>
          <w:szCs w:val="24"/>
          <w:lang w:val="pt-BR"/>
        </w:rPr>
        <w:t xml:space="preserve"> h </w:t>
      </w:r>
    </w:p>
    <w:p w14:paraId="2A7A6653" w14:textId="14117308" w:rsidR="00915DC5" w:rsidRDefault="00915DC5" w:rsidP="00ED0E78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 w:rsidRPr="00915DC5">
        <w:rPr>
          <w:rFonts w:ascii="Times New Roman" w:hAnsi="Times New Roman"/>
          <w:b/>
          <w:sz w:val="24"/>
          <w:szCs w:val="24"/>
          <w:lang w:val="pt-BR"/>
        </w:rPr>
        <w:t>Tipo</w:t>
      </w:r>
      <w:r>
        <w:rPr>
          <w:rFonts w:ascii="Times New Roman" w:hAnsi="Times New Roman"/>
          <w:sz w:val="24"/>
          <w:szCs w:val="24"/>
          <w:lang w:val="pt-BR"/>
        </w:rPr>
        <w:t>: semestral</w:t>
      </w:r>
    </w:p>
    <w:p w14:paraId="1AEF2195" w14:textId="22E1477A" w:rsidR="006D6075" w:rsidRDefault="006D6075" w:rsidP="006D6075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 w:rsidRPr="00915DC5">
        <w:rPr>
          <w:rFonts w:ascii="Times New Roman" w:hAnsi="Times New Roman"/>
          <w:b/>
          <w:sz w:val="24"/>
          <w:szCs w:val="24"/>
          <w:lang w:val="pt-BR"/>
        </w:rPr>
        <w:t>Crédito aula</w:t>
      </w:r>
      <w:r>
        <w:rPr>
          <w:rFonts w:ascii="Times New Roman" w:hAnsi="Times New Roman"/>
          <w:sz w:val="24"/>
          <w:szCs w:val="24"/>
          <w:lang w:val="pt-BR"/>
        </w:rPr>
        <w:t xml:space="preserve">: </w:t>
      </w:r>
      <w:r w:rsidR="005D6DBE">
        <w:rPr>
          <w:rFonts w:ascii="Times New Roman" w:hAnsi="Times New Roman"/>
          <w:sz w:val="24"/>
          <w:szCs w:val="24"/>
          <w:lang w:val="pt-BR"/>
        </w:rPr>
        <w:t>2</w:t>
      </w:r>
      <w:r>
        <w:rPr>
          <w:rFonts w:ascii="Times New Roman" w:hAnsi="Times New Roman"/>
          <w:sz w:val="24"/>
          <w:szCs w:val="24"/>
          <w:lang w:val="pt-BR"/>
        </w:rPr>
        <w:t xml:space="preserve"> (</w:t>
      </w:r>
      <w:r w:rsidR="005D6DBE">
        <w:rPr>
          <w:rFonts w:ascii="Times New Roman" w:hAnsi="Times New Roman"/>
          <w:sz w:val="24"/>
          <w:szCs w:val="24"/>
          <w:lang w:val="pt-BR"/>
        </w:rPr>
        <w:t>3</w:t>
      </w:r>
      <w:r>
        <w:rPr>
          <w:rFonts w:ascii="Times New Roman" w:hAnsi="Times New Roman"/>
          <w:sz w:val="24"/>
          <w:szCs w:val="24"/>
          <w:lang w:val="pt-BR"/>
        </w:rPr>
        <w:t>0 horas)</w:t>
      </w:r>
    </w:p>
    <w:p w14:paraId="7E46EEF6" w14:textId="77777777" w:rsidR="006D6075" w:rsidRDefault="006D6075" w:rsidP="006D6075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 w:rsidRPr="00915DC5">
        <w:rPr>
          <w:rFonts w:ascii="Times New Roman" w:hAnsi="Times New Roman"/>
          <w:b/>
          <w:sz w:val="24"/>
          <w:szCs w:val="24"/>
          <w:lang w:val="pt-BR"/>
        </w:rPr>
        <w:t>Tipo</w:t>
      </w:r>
      <w:r>
        <w:rPr>
          <w:rFonts w:ascii="Times New Roman" w:hAnsi="Times New Roman"/>
          <w:sz w:val="24"/>
          <w:szCs w:val="24"/>
          <w:lang w:val="pt-BR"/>
        </w:rPr>
        <w:t>: semestral</w:t>
      </w:r>
    </w:p>
    <w:p w14:paraId="6D6D5CC6" w14:textId="77777777" w:rsidR="006D6075" w:rsidRDefault="006D6075" w:rsidP="00ED0E78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</w:p>
    <w:p w14:paraId="34B43A78" w14:textId="77777777" w:rsidR="00C47497" w:rsidRDefault="00666C95" w:rsidP="00ED0E78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 w:rsidRPr="00B533D9">
        <w:rPr>
          <w:rFonts w:ascii="Times New Roman" w:hAnsi="Times New Roman"/>
          <w:b/>
          <w:sz w:val="24"/>
          <w:szCs w:val="24"/>
          <w:lang w:val="pt-BR"/>
        </w:rPr>
        <w:t>Ementa</w:t>
      </w:r>
    </w:p>
    <w:p w14:paraId="2278D725" w14:textId="1F2331B4" w:rsidR="00AA1CE3" w:rsidRPr="00DF32AC" w:rsidRDefault="00851E9C" w:rsidP="00AA1CE3">
      <w:pPr>
        <w:pStyle w:val="Pr-formataoHTML"/>
        <w:jc w:val="both"/>
        <w:rPr>
          <w:rFonts w:ascii="Times New Roman" w:hAnsi="Times New Roman" w:cs="Times New Roman"/>
          <w:sz w:val="22"/>
          <w:szCs w:val="22"/>
        </w:rPr>
      </w:pPr>
      <w:r w:rsidRPr="00D67860">
        <w:rPr>
          <w:rFonts w:ascii="Times New Roman" w:hAnsi="Times New Roman"/>
          <w:bCs/>
          <w:sz w:val="24"/>
          <w:szCs w:val="24"/>
        </w:rPr>
        <w:t>A disciplina visa despertar nos alunos o espírito crítico e o raciocínio lógico, bem como fornecer aos alunos embasamento sobre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D67860">
        <w:rPr>
          <w:rFonts w:ascii="Times New Roman" w:hAnsi="Times New Roman"/>
          <w:bCs/>
          <w:sz w:val="24"/>
          <w:szCs w:val="24"/>
        </w:rPr>
        <w:t>ética e conhecimento aplicados à administração.</w:t>
      </w:r>
    </w:p>
    <w:p w14:paraId="059209EE" w14:textId="77777777" w:rsidR="00AA1CE3" w:rsidRDefault="00AA1CE3" w:rsidP="00ED0E78">
      <w:pPr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pt-BR"/>
        </w:rPr>
      </w:pPr>
    </w:p>
    <w:p w14:paraId="40873062" w14:textId="59A0B6CF" w:rsidR="00D6525E" w:rsidRPr="003B74A8" w:rsidRDefault="00D6525E" w:rsidP="00ED0E78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 w:rsidRPr="00745C4B">
        <w:rPr>
          <w:rFonts w:ascii="Times New Roman" w:hAnsi="Times New Roman"/>
          <w:b/>
          <w:bCs/>
          <w:color w:val="000000"/>
          <w:sz w:val="24"/>
          <w:szCs w:val="24"/>
          <w:lang w:val="pt-BR"/>
        </w:rPr>
        <w:t xml:space="preserve">Objetivos </w:t>
      </w:r>
    </w:p>
    <w:p w14:paraId="34DC4646" w14:textId="28D3F832" w:rsidR="00AA1CE3" w:rsidRPr="00AA1CE3" w:rsidRDefault="00D67860" w:rsidP="00D67860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t-BR"/>
        </w:rPr>
      </w:pPr>
      <w:r w:rsidRPr="00D67860">
        <w:rPr>
          <w:rFonts w:ascii="Times New Roman" w:hAnsi="Times New Roman"/>
          <w:bCs/>
          <w:sz w:val="24"/>
          <w:szCs w:val="24"/>
          <w:lang w:val="pt-BR"/>
        </w:rPr>
        <w:t>Permitir ao aluno ter conhecimentos básicos sobre filosofia e ciência; b) Dar oportunidade ao aluno de refletir sobre os</w:t>
      </w:r>
      <w:r w:rsidR="00851E9C">
        <w:rPr>
          <w:rFonts w:ascii="Times New Roman" w:hAnsi="Times New Roman"/>
          <w:bCs/>
          <w:sz w:val="24"/>
          <w:szCs w:val="24"/>
          <w:lang w:val="pt-BR"/>
        </w:rPr>
        <w:t xml:space="preserve"> </w:t>
      </w:r>
      <w:r w:rsidRPr="00D67860">
        <w:rPr>
          <w:rFonts w:ascii="Times New Roman" w:hAnsi="Times New Roman"/>
          <w:bCs/>
          <w:sz w:val="24"/>
          <w:szCs w:val="24"/>
          <w:lang w:val="pt-BR"/>
        </w:rPr>
        <w:t>fundamentos Éticos da atividade empresarial; moralidade pessoal e organizacional possibilitando desenvolver posturas</w:t>
      </w:r>
      <w:r w:rsidR="00851E9C">
        <w:rPr>
          <w:rFonts w:ascii="Times New Roman" w:hAnsi="Times New Roman"/>
          <w:bCs/>
          <w:sz w:val="24"/>
          <w:szCs w:val="24"/>
          <w:lang w:val="pt-BR"/>
        </w:rPr>
        <w:t xml:space="preserve"> </w:t>
      </w:r>
      <w:r w:rsidRPr="00D67860">
        <w:rPr>
          <w:rFonts w:ascii="Times New Roman" w:hAnsi="Times New Roman"/>
          <w:bCs/>
          <w:sz w:val="24"/>
          <w:szCs w:val="24"/>
          <w:lang w:val="pt-BR"/>
        </w:rPr>
        <w:t>responsáveis nos negócios, na política e nas relações pessoais; c) Dar embasamento sobre o conhecimento e sua forma de</w:t>
      </w:r>
      <w:r w:rsidR="00851E9C">
        <w:rPr>
          <w:rFonts w:ascii="Times New Roman" w:hAnsi="Times New Roman"/>
          <w:bCs/>
          <w:sz w:val="24"/>
          <w:szCs w:val="24"/>
          <w:lang w:val="pt-BR"/>
        </w:rPr>
        <w:t xml:space="preserve"> </w:t>
      </w:r>
      <w:r w:rsidRPr="00D67860">
        <w:rPr>
          <w:rFonts w:ascii="Times New Roman" w:hAnsi="Times New Roman"/>
          <w:bCs/>
          <w:sz w:val="24"/>
          <w:szCs w:val="24"/>
          <w:lang w:val="pt-BR"/>
        </w:rPr>
        <w:t>obtenção; d) Fornecer subsídios para o desenvolvimento do espírito crítico e do raciocínio lógico; e) Permitir iniciação à</w:t>
      </w:r>
      <w:r w:rsidR="00851E9C">
        <w:rPr>
          <w:rFonts w:ascii="Times New Roman" w:hAnsi="Times New Roman"/>
          <w:bCs/>
          <w:sz w:val="24"/>
          <w:szCs w:val="24"/>
          <w:lang w:val="pt-BR"/>
        </w:rPr>
        <w:t xml:space="preserve"> </w:t>
      </w:r>
      <w:r w:rsidRPr="00D67860">
        <w:rPr>
          <w:rFonts w:ascii="Times New Roman" w:hAnsi="Times New Roman"/>
          <w:bCs/>
          <w:sz w:val="24"/>
          <w:szCs w:val="24"/>
          <w:lang w:val="pt-BR"/>
        </w:rPr>
        <w:t>metodologia científica de pesquisa.</w:t>
      </w:r>
    </w:p>
    <w:p w14:paraId="404607A9" w14:textId="77777777" w:rsidR="00AA1CE3" w:rsidRPr="00AB2855" w:rsidRDefault="00AA1CE3" w:rsidP="00ED0E78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</w:p>
    <w:p w14:paraId="735E928F" w14:textId="3497D7FE" w:rsidR="00666C95" w:rsidRPr="00AB2855" w:rsidRDefault="00666C95" w:rsidP="00ED0E78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pt-BR"/>
        </w:rPr>
      </w:pPr>
      <w:r w:rsidRPr="00AB2855">
        <w:rPr>
          <w:rFonts w:ascii="Times New Roman" w:hAnsi="Times New Roman"/>
          <w:b/>
          <w:sz w:val="24"/>
          <w:szCs w:val="24"/>
          <w:lang w:val="pt-BR"/>
        </w:rPr>
        <w:t>Programa resumido</w:t>
      </w:r>
    </w:p>
    <w:p w14:paraId="3D2D45A6" w14:textId="02C49EE3" w:rsidR="00C94A2A" w:rsidRPr="00D67860" w:rsidRDefault="00851E9C" w:rsidP="00851E9C">
      <w:pPr>
        <w:spacing w:after="0" w:line="240" w:lineRule="auto"/>
        <w:rPr>
          <w:rFonts w:ascii="Times New Roman" w:hAnsi="Times New Roman"/>
          <w:bCs/>
          <w:sz w:val="24"/>
          <w:szCs w:val="24"/>
          <w:lang w:val="pt-BR"/>
        </w:rPr>
      </w:pPr>
      <w:r w:rsidRPr="00851E9C">
        <w:rPr>
          <w:rFonts w:ascii="Times New Roman" w:hAnsi="Times New Roman"/>
          <w:bCs/>
          <w:sz w:val="24"/>
          <w:szCs w:val="24"/>
          <w:lang w:val="pt-BR"/>
        </w:rPr>
        <w:t>-Natureza e objeto dos estudos filosóficos. - Ciência e Filosofia - Conceitos. - As diversas ciências e a Administração. - Ética,</w:t>
      </w:r>
      <w:r>
        <w:rPr>
          <w:rFonts w:ascii="Times New Roman" w:hAnsi="Times New Roman"/>
          <w:bCs/>
          <w:sz w:val="24"/>
          <w:szCs w:val="24"/>
          <w:lang w:val="pt-BR"/>
        </w:rPr>
        <w:t xml:space="preserve"> </w:t>
      </w:r>
      <w:r w:rsidRPr="00851E9C">
        <w:rPr>
          <w:rFonts w:ascii="Times New Roman" w:hAnsi="Times New Roman"/>
          <w:bCs/>
          <w:sz w:val="24"/>
          <w:szCs w:val="24"/>
          <w:lang w:val="pt-BR"/>
        </w:rPr>
        <w:t xml:space="preserve">Lógica, estética e Metafísica e suas relações com a Administração. - </w:t>
      </w:r>
      <w:proofErr w:type="gramStart"/>
      <w:r w:rsidRPr="00851E9C">
        <w:rPr>
          <w:rFonts w:ascii="Times New Roman" w:hAnsi="Times New Roman"/>
          <w:bCs/>
          <w:sz w:val="24"/>
          <w:szCs w:val="24"/>
          <w:lang w:val="pt-BR"/>
        </w:rPr>
        <w:t>A Ética e o conhecimento</w:t>
      </w:r>
      <w:proofErr w:type="gramEnd"/>
      <w:r w:rsidRPr="00851E9C">
        <w:rPr>
          <w:rFonts w:ascii="Times New Roman" w:hAnsi="Times New Roman"/>
          <w:bCs/>
          <w:sz w:val="24"/>
          <w:szCs w:val="24"/>
          <w:lang w:val="pt-BR"/>
        </w:rPr>
        <w:t xml:space="preserve"> na história da filosofia ocidental: Pré-socráticas, Sócrates, Platão e Aristóteles, a Escolástica, o Racionalismo, o Empirismo, o Criticismo e o Positivismo. </w:t>
      </w:r>
      <w:r>
        <w:rPr>
          <w:rFonts w:ascii="Times New Roman" w:hAnsi="Times New Roman"/>
          <w:bCs/>
          <w:sz w:val="24"/>
          <w:szCs w:val="24"/>
          <w:lang w:val="pt-BR"/>
        </w:rPr>
        <w:t>–</w:t>
      </w:r>
      <w:r w:rsidRPr="00851E9C">
        <w:rPr>
          <w:rFonts w:ascii="Times New Roman" w:hAnsi="Times New Roman"/>
          <w:bCs/>
          <w:sz w:val="24"/>
          <w:szCs w:val="24"/>
          <w:lang w:val="pt-BR"/>
        </w:rPr>
        <w:t xml:space="preserve"> O</w:t>
      </w:r>
      <w:r>
        <w:rPr>
          <w:rFonts w:ascii="Times New Roman" w:hAnsi="Times New Roman"/>
          <w:bCs/>
          <w:sz w:val="24"/>
          <w:szCs w:val="24"/>
          <w:lang w:val="pt-BR"/>
        </w:rPr>
        <w:t xml:space="preserve"> </w:t>
      </w:r>
      <w:r w:rsidRPr="00851E9C">
        <w:rPr>
          <w:rFonts w:ascii="Times New Roman" w:hAnsi="Times New Roman"/>
          <w:bCs/>
          <w:sz w:val="24"/>
          <w:szCs w:val="24"/>
          <w:lang w:val="pt-BR"/>
        </w:rPr>
        <w:t>problema do conhecimento (Epistemologia) e sua implicação na Administração. - O conhecimento nas ciências humanas e na</w:t>
      </w:r>
      <w:r>
        <w:rPr>
          <w:rFonts w:ascii="Times New Roman" w:hAnsi="Times New Roman"/>
          <w:bCs/>
          <w:sz w:val="24"/>
          <w:szCs w:val="24"/>
          <w:lang w:val="pt-BR"/>
        </w:rPr>
        <w:t xml:space="preserve"> </w:t>
      </w:r>
      <w:r w:rsidRPr="00851E9C">
        <w:rPr>
          <w:rFonts w:ascii="Times New Roman" w:hAnsi="Times New Roman"/>
          <w:bCs/>
          <w:sz w:val="24"/>
          <w:szCs w:val="24"/>
          <w:lang w:val="pt-BR"/>
        </w:rPr>
        <w:t>filosofia moderna aplicados na Administração. - A metodologia científica nas ciências humanas e sua aplicação na Administração.</w:t>
      </w:r>
    </w:p>
    <w:p w14:paraId="0C5C1FE9" w14:textId="77777777" w:rsidR="00D67860" w:rsidRDefault="00D67860" w:rsidP="00D67860">
      <w:pPr>
        <w:spacing w:after="0" w:line="240" w:lineRule="auto"/>
        <w:rPr>
          <w:rFonts w:ascii="Times New Roman" w:hAnsi="Times New Roman"/>
          <w:b/>
          <w:sz w:val="24"/>
          <w:szCs w:val="24"/>
          <w:lang w:val="pt-BR"/>
        </w:rPr>
      </w:pPr>
    </w:p>
    <w:p w14:paraId="041F36E3" w14:textId="2496A376" w:rsidR="00D6525E" w:rsidRPr="009B206A" w:rsidRDefault="00D6525E" w:rsidP="00ED0E78">
      <w:pPr>
        <w:spacing w:after="0" w:line="240" w:lineRule="auto"/>
        <w:rPr>
          <w:rFonts w:ascii="Times New Roman" w:hAnsi="Times New Roman"/>
          <w:b/>
          <w:sz w:val="24"/>
          <w:szCs w:val="24"/>
          <w:lang w:val="pt-BR"/>
        </w:rPr>
      </w:pPr>
      <w:r w:rsidRPr="009B206A">
        <w:rPr>
          <w:rFonts w:ascii="Times New Roman" w:hAnsi="Times New Roman"/>
          <w:b/>
          <w:sz w:val="24"/>
          <w:szCs w:val="24"/>
          <w:lang w:val="pt-BR"/>
        </w:rPr>
        <w:t>Organização d</w:t>
      </w:r>
      <w:r w:rsidR="007825B3">
        <w:rPr>
          <w:rFonts w:ascii="Times New Roman" w:hAnsi="Times New Roman"/>
          <w:b/>
          <w:sz w:val="24"/>
          <w:szCs w:val="24"/>
          <w:lang w:val="pt-BR"/>
        </w:rPr>
        <w:t>a disciplina</w:t>
      </w:r>
    </w:p>
    <w:p w14:paraId="3C8966BA" w14:textId="34585F2B" w:rsidR="00D6525E" w:rsidRPr="006865AC" w:rsidRDefault="007825B3" w:rsidP="00ED0E78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>
        <w:rPr>
          <w:rFonts w:ascii="Times New Roman" w:hAnsi="Times New Roman"/>
          <w:sz w:val="24"/>
          <w:szCs w:val="24"/>
          <w:lang w:val="pt-BR"/>
        </w:rPr>
        <w:t xml:space="preserve">Será </w:t>
      </w:r>
      <w:r w:rsidR="00D6525E" w:rsidRPr="006865AC">
        <w:rPr>
          <w:rFonts w:ascii="Times New Roman" w:hAnsi="Times New Roman"/>
          <w:sz w:val="24"/>
          <w:szCs w:val="24"/>
          <w:lang w:val="pt-BR"/>
        </w:rPr>
        <w:t>desenvolv</w:t>
      </w:r>
      <w:r>
        <w:rPr>
          <w:rFonts w:ascii="Times New Roman" w:hAnsi="Times New Roman"/>
          <w:sz w:val="24"/>
          <w:szCs w:val="24"/>
          <w:lang w:val="pt-BR"/>
        </w:rPr>
        <w:t xml:space="preserve">ida </w:t>
      </w:r>
      <w:r w:rsidR="00D6525E" w:rsidRPr="006865AC">
        <w:rPr>
          <w:rFonts w:ascii="Times New Roman" w:hAnsi="Times New Roman"/>
          <w:sz w:val="24"/>
          <w:szCs w:val="24"/>
          <w:lang w:val="pt-BR"/>
        </w:rPr>
        <w:t>com base em um conjunto de atividades:</w:t>
      </w:r>
    </w:p>
    <w:p w14:paraId="7E36B340" w14:textId="0EE84534" w:rsidR="00D6525E" w:rsidRPr="005B2B20" w:rsidRDefault="00D70A00" w:rsidP="00ED0E78">
      <w:pPr>
        <w:pStyle w:val="PargrafodaLista"/>
        <w:numPr>
          <w:ilvl w:val="0"/>
          <w:numId w:val="3"/>
        </w:num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r>
        <w:rPr>
          <w:rFonts w:ascii="Times New Roman" w:hAnsi="Times New Roman"/>
          <w:b/>
          <w:sz w:val="24"/>
          <w:szCs w:val="24"/>
          <w:lang w:val="pt-BR"/>
        </w:rPr>
        <w:t>Sala de aula invertida</w:t>
      </w:r>
      <w:r w:rsidR="00D6525E" w:rsidRPr="005B2B20">
        <w:rPr>
          <w:rFonts w:ascii="Times New Roman" w:hAnsi="Times New Roman"/>
          <w:sz w:val="24"/>
          <w:szCs w:val="24"/>
          <w:lang w:val="pt-BR"/>
        </w:rPr>
        <w:t xml:space="preserve">: </w:t>
      </w:r>
      <w:r>
        <w:rPr>
          <w:rFonts w:ascii="Times New Roman" w:hAnsi="Times New Roman"/>
          <w:sz w:val="24"/>
          <w:szCs w:val="24"/>
          <w:lang w:val="pt-BR"/>
        </w:rPr>
        <w:t>Os estudantes deverão, por meio dos Workshops apresentar o tema a ser discutido.</w:t>
      </w:r>
    </w:p>
    <w:p w14:paraId="13879B9C" w14:textId="77777777" w:rsidR="00D6525E" w:rsidRPr="005B2B20" w:rsidRDefault="00D6525E" w:rsidP="00ED0E78">
      <w:pPr>
        <w:pStyle w:val="PargrafodaLista"/>
        <w:numPr>
          <w:ilvl w:val="0"/>
          <w:numId w:val="3"/>
        </w:numPr>
        <w:spacing w:after="0" w:line="240" w:lineRule="auto"/>
        <w:jc w:val="both"/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</w:pPr>
      <w:r w:rsidRPr="005B2B20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 xml:space="preserve"> </w:t>
      </w:r>
      <w:r w:rsidRPr="009B71CB">
        <w:rPr>
          <w:rStyle w:val="txtarial8ptgray1"/>
          <w:rFonts w:ascii="Times New Roman" w:hAnsi="Times New Roman"/>
          <w:b/>
          <w:color w:val="auto"/>
          <w:sz w:val="24"/>
          <w:szCs w:val="24"/>
          <w:lang w:val="pt-BR"/>
        </w:rPr>
        <w:t>Análise, discussão de textos e participação</w:t>
      </w:r>
      <w:r w:rsidRPr="005B2B20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 xml:space="preserve">: Pressupõe a </w:t>
      </w:r>
      <w:r w:rsidRPr="00C47497">
        <w:rPr>
          <w:rStyle w:val="txtarial8ptgray1"/>
          <w:rFonts w:ascii="Times New Roman" w:hAnsi="Times New Roman"/>
          <w:b/>
          <w:color w:val="auto"/>
          <w:sz w:val="24"/>
          <w:szCs w:val="24"/>
          <w:lang w:val="pt-BR"/>
        </w:rPr>
        <w:t>presença</w:t>
      </w:r>
      <w:r w:rsidRPr="005B2B20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 xml:space="preserve"> e </w:t>
      </w:r>
      <w:r w:rsidRPr="00C47497">
        <w:rPr>
          <w:rStyle w:val="txtarial8ptgray1"/>
          <w:rFonts w:ascii="Times New Roman" w:hAnsi="Times New Roman"/>
          <w:b/>
          <w:color w:val="auto"/>
          <w:sz w:val="24"/>
          <w:szCs w:val="24"/>
          <w:lang w:val="pt-BR"/>
        </w:rPr>
        <w:t>participação</w:t>
      </w:r>
      <w:r w:rsidRPr="005B2B20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 xml:space="preserve"> dos alunos na aula, </w:t>
      </w:r>
      <w:r w:rsidRPr="00C47497">
        <w:rPr>
          <w:rStyle w:val="txtarial8ptgray1"/>
          <w:rFonts w:ascii="Times New Roman" w:hAnsi="Times New Roman"/>
          <w:b/>
          <w:color w:val="auto"/>
          <w:sz w:val="24"/>
          <w:szCs w:val="24"/>
          <w:lang w:val="pt-BR"/>
        </w:rPr>
        <w:t>a leitura dos textos básicos</w:t>
      </w:r>
      <w:r w:rsidRPr="005B2B20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>, seu fichamento ou registro de leitura pessoal, que serão tomados como base para o debate em sala de aula e a realização das atividades coletivas;</w:t>
      </w:r>
    </w:p>
    <w:p w14:paraId="54695ECD" w14:textId="5D1CB888" w:rsidR="00D6525E" w:rsidRDefault="00D6525E" w:rsidP="00ED0E78">
      <w:pPr>
        <w:pStyle w:val="PargrafodaLista"/>
        <w:numPr>
          <w:ilvl w:val="0"/>
          <w:numId w:val="3"/>
        </w:numPr>
        <w:spacing w:after="0" w:line="240" w:lineRule="auto"/>
        <w:jc w:val="both"/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</w:pPr>
      <w:r w:rsidRPr="009B71CB">
        <w:rPr>
          <w:rStyle w:val="txtarial8ptgray1"/>
          <w:rFonts w:ascii="Times New Roman" w:hAnsi="Times New Roman"/>
          <w:b/>
          <w:color w:val="auto"/>
          <w:sz w:val="24"/>
          <w:szCs w:val="24"/>
          <w:lang w:val="pt-BR"/>
        </w:rPr>
        <w:t xml:space="preserve">Atividades em grupo </w:t>
      </w:r>
      <w:r w:rsidR="00C47497">
        <w:rPr>
          <w:rStyle w:val="txtarial8ptgray1"/>
          <w:rFonts w:ascii="Times New Roman" w:hAnsi="Times New Roman"/>
          <w:b/>
          <w:color w:val="auto"/>
          <w:sz w:val="24"/>
          <w:szCs w:val="24"/>
          <w:lang w:val="pt-BR"/>
        </w:rPr>
        <w:t xml:space="preserve">ou individuais </w:t>
      </w:r>
      <w:r w:rsidRPr="009B71CB">
        <w:rPr>
          <w:rStyle w:val="txtarial8ptgray1"/>
          <w:rFonts w:ascii="Times New Roman" w:hAnsi="Times New Roman"/>
          <w:b/>
          <w:color w:val="auto"/>
          <w:sz w:val="24"/>
          <w:szCs w:val="24"/>
          <w:lang w:val="pt-BR"/>
        </w:rPr>
        <w:t>em sala de aula</w:t>
      </w:r>
      <w:r w:rsidRPr="005B2B20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 xml:space="preserve">: </w:t>
      </w:r>
      <w:r w:rsidRPr="00C47497">
        <w:rPr>
          <w:rStyle w:val="txtarial8ptgray1"/>
          <w:rFonts w:ascii="Times New Roman" w:hAnsi="Times New Roman"/>
          <w:b/>
          <w:color w:val="auto"/>
          <w:sz w:val="24"/>
          <w:szCs w:val="24"/>
          <w:lang w:val="pt-BR"/>
        </w:rPr>
        <w:t>Pressupõe</w:t>
      </w:r>
      <w:r w:rsidR="00C47497">
        <w:rPr>
          <w:rStyle w:val="txtarial8ptgray1"/>
          <w:rFonts w:ascii="Times New Roman" w:hAnsi="Times New Roman"/>
          <w:b/>
          <w:color w:val="auto"/>
          <w:sz w:val="24"/>
          <w:szCs w:val="24"/>
          <w:lang w:val="pt-BR"/>
        </w:rPr>
        <w:t>m</w:t>
      </w:r>
      <w:r w:rsidRPr="00C47497">
        <w:rPr>
          <w:rStyle w:val="txtarial8ptgray1"/>
          <w:rFonts w:ascii="Times New Roman" w:hAnsi="Times New Roman"/>
          <w:b/>
          <w:color w:val="auto"/>
          <w:sz w:val="24"/>
          <w:szCs w:val="24"/>
          <w:lang w:val="pt-BR"/>
        </w:rPr>
        <w:t xml:space="preserve"> a presença e participação dos alunos na aula</w:t>
      </w:r>
      <w:r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>. C</w:t>
      </w:r>
      <w:r w:rsidRPr="005B2B20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>ompõem a nota final na disciplina</w:t>
      </w:r>
      <w:r w:rsidR="00D70A00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 xml:space="preserve"> por meio do diário de aprendizagem</w:t>
      </w:r>
      <w:r w:rsidRPr="005B2B20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>. Atividades em grupo</w:t>
      </w:r>
      <w:r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 xml:space="preserve"> ou </w:t>
      </w:r>
      <w:r w:rsidRPr="005B2B20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>individua</w:t>
      </w:r>
      <w:r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>is</w:t>
      </w:r>
      <w:r w:rsidRPr="005B2B20">
        <w:rPr>
          <w:rStyle w:val="txtarial8ptgray1"/>
          <w:rFonts w:ascii="Times New Roman" w:hAnsi="Times New Roman"/>
          <w:color w:val="auto"/>
          <w:sz w:val="24"/>
          <w:szCs w:val="24"/>
          <w:lang w:val="pt-BR"/>
        </w:rPr>
        <w:t xml:space="preserve">, a serem entregues ao docente ao final da aula. </w:t>
      </w:r>
    </w:p>
    <w:p w14:paraId="6DCDBA78" w14:textId="77777777" w:rsidR="004F27CD" w:rsidRPr="004F27CD" w:rsidRDefault="004F27CD" w:rsidP="004F27CD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</w:p>
    <w:p w14:paraId="087790CC" w14:textId="77777777" w:rsidR="00D6525E" w:rsidRPr="005B2B20" w:rsidRDefault="00D6525E" w:rsidP="00ED0E7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  <w:r w:rsidRPr="005B2B20">
        <w:rPr>
          <w:rFonts w:ascii="Times New Roman" w:hAnsi="Times New Roman"/>
          <w:b/>
          <w:bCs/>
          <w:sz w:val="24"/>
          <w:szCs w:val="24"/>
          <w:lang w:val="pt-BR"/>
        </w:rPr>
        <w:t>Avaliação</w:t>
      </w:r>
    </w:p>
    <w:p w14:paraId="5FEBBDAE" w14:textId="77777777" w:rsidR="00AA1CE3" w:rsidRPr="00AA1CE3" w:rsidRDefault="00AA1CE3" w:rsidP="00AA1CE3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t-BR"/>
        </w:rPr>
      </w:pPr>
      <w:r w:rsidRPr="00AA1CE3">
        <w:rPr>
          <w:rFonts w:ascii="Times New Roman" w:hAnsi="Times New Roman"/>
          <w:bCs/>
          <w:sz w:val="24"/>
          <w:szCs w:val="24"/>
          <w:lang w:val="pt-BR"/>
        </w:rPr>
        <w:t xml:space="preserve">A avaliação envolverá: </w:t>
      </w:r>
    </w:p>
    <w:p w14:paraId="71D8961F" w14:textId="6E715488" w:rsidR="00AA1CE3" w:rsidRPr="00AA1CE3" w:rsidRDefault="00AA1CE3" w:rsidP="00AA1CE3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t-BR"/>
        </w:rPr>
      </w:pPr>
      <w:r w:rsidRPr="00AA1CE3">
        <w:rPr>
          <w:rFonts w:ascii="Times New Roman" w:hAnsi="Times New Roman"/>
          <w:bCs/>
          <w:sz w:val="24"/>
          <w:szCs w:val="24"/>
          <w:lang w:val="pt-BR"/>
        </w:rPr>
        <w:t xml:space="preserve">Nota 1= </w:t>
      </w:r>
      <w:r w:rsidR="00D70A00">
        <w:rPr>
          <w:rFonts w:ascii="Times New Roman" w:hAnsi="Times New Roman"/>
          <w:bCs/>
          <w:sz w:val="24"/>
          <w:szCs w:val="24"/>
          <w:lang w:val="pt-BR"/>
        </w:rPr>
        <w:t>Diário de aprendizagem 10%</w:t>
      </w:r>
    </w:p>
    <w:p w14:paraId="1D042245" w14:textId="4B7C0A93" w:rsidR="00AA1CE3" w:rsidRPr="00AA1CE3" w:rsidRDefault="00AA1CE3" w:rsidP="00AA1CE3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t-BR"/>
        </w:rPr>
      </w:pPr>
      <w:r w:rsidRPr="00AA1CE3">
        <w:rPr>
          <w:rFonts w:ascii="Times New Roman" w:hAnsi="Times New Roman"/>
          <w:bCs/>
          <w:sz w:val="24"/>
          <w:szCs w:val="24"/>
          <w:lang w:val="pt-BR"/>
        </w:rPr>
        <w:t xml:space="preserve">Nota 2= </w:t>
      </w:r>
      <w:r w:rsidR="00D70A00">
        <w:rPr>
          <w:rFonts w:ascii="Times New Roman" w:hAnsi="Times New Roman"/>
          <w:bCs/>
          <w:sz w:val="24"/>
          <w:szCs w:val="24"/>
          <w:lang w:val="pt-BR"/>
        </w:rPr>
        <w:t>Apresentação do workshop 30%</w:t>
      </w:r>
    </w:p>
    <w:p w14:paraId="42A3600C" w14:textId="38DC2E5E" w:rsidR="00AA1CE3" w:rsidRDefault="00AA1CE3" w:rsidP="00AA1CE3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t-BR"/>
        </w:rPr>
      </w:pPr>
      <w:r w:rsidRPr="00AA1CE3">
        <w:rPr>
          <w:rFonts w:ascii="Times New Roman" w:hAnsi="Times New Roman"/>
          <w:bCs/>
          <w:sz w:val="24"/>
          <w:szCs w:val="24"/>
          <w:lang w:val="pt-BR"/>
        </w:rPr>
        <w:t xml:space="preserve">Nota 3= </w:t>
      </w:r>
      <w:r w:rsidR="00D70A00">
        <w:rPr>
          <w:rFonts w:ascii="Times New Roman" w:hAnsi="Times New Roman"/>
          <w:bCs/>
          <w:sz w:val="24"/>
          <w:szCs w:val="24"/>
          <w:lang w:val="pt-BR"/>
        </w:rPr>
        <w:t>Ensaio teórico 30%</w:t>
      </w:r>
    </w:p>
    <w:p w14:paraId="71EB8B89" w14:textId="1D2B8E95" w:rsidR="00D70A00" w:rsidRPr="00AA1CE3" w:rsidRDefault="00D70A00" w:rsidP="00AA1CE3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pt-BR"/>
        </w:rPr>
      </w:pPr>
      <w:r>
        <w:rPr>
          <w:rFonts w:ascii="Times New Roman" w:hAnsi="Times New Roman"/>
          <w:bCs/>
          <w:sz w:val="24"/>
          <w:szCs w:val="24"/>
          <w:lang w:val="pt-BR"/>
        </w:rPr>
        <w:t>Nota 4= Avaliação final 30%</w:t>
      </w:r>
    </w:p>
    <w:p w14:paraId="48A152BC" w14:textId="0E297907" w:rsidR="00D6525E" w:rsidRDefault="00D6525E" w:rsidP="00ED0E7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t-BR"/>
        </w:rPr>
      </w:pPr>
    </w:p>
    <w:p w14:paraId="31C376CB" w14:textId="77777777" w:rsidR="00AC7DAC" w:rsidRDefault="00AC7DAC" w:rsidP="00AC7DAC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t-BR"/>
        </w:rPr>
      </w:pPr>
    </w:p>
    <w:p w14:paraId="39719643" w14:textId="77777777" w:rsidR="00BF6526" w:rsidRPr="000312AF" w:rsidRDefault="00BF6526" w:rsidP="00ED0E78">
      <w:pPr>
        <w:spacing w:after="0" w:line="240" w:lineRule="auto"/>
        <w:rPr>
          <w:rFonts w:ascii="Times New Roman" w:hAnsi="Times New Roman"/>
          <w:vanish/>
          <w:sz w:val="24"/>
          <w:szCs w:val="24"/>
          <w:lang w:val="pt-BR"/>
        </w:rPr>
      </w:pPr>
    </w:p>
    <w:p w14:paraId="559E5A9C" w14:textId="32E61FC2" w:rsidR="007C38AD" w:rsidRPr="00DC21E1" w:rsidRDefault="007C38AD" w:rsidP="00ED0E78">
      <w:pPr>
        <w:spacing w:after="0" w:line="240" w:lineRule="auto"/>
        <w:rPr>
          <w:rFonts w:ascii="Times New Roman" w:hAnsi="Times New Roman"/>
          <w:b/>
          <w:sz w:val="24"/>
          <w:szCs w:val="24"/>
          <w:lang w:val="pt-BR"/>
        </w:rPr>
      </w:pPr>
      <w:r w:rsidRPr="00DC21E1">
        <w:rPr>
          <w:rFonts w:ascii="Times New Roman" w:hAnsi="Times New Roman"/>
          <w:b/>
          <w:sz w:val="24"/>
          <w:szCs w:val="24"/>
          <w:lang w:val="pt-BR"/>
        </w:rPr>
        <w:t xml:space="preserve">Programação </w:t>
      </w:r>
    </w:p>
    <w:p w14:paraId="3706FD72" w14:textId="77777777" w:rsidR="007C38AD" w:rsidRPr="000312AF" w:rsidRDefault="007C38AD" w:rsidP="00ED0E78">
      <w:pPr>
        <w:spacing w:after="0" w:line="240" w:lineRule="auto"/>
        <w:rPr>
          <w:rFonts w:ascii="Times New Roman" w:hAnsi="Times New Roman"/>
          <w:vanish/>
          <w:sz w:val="24"/>
          <w:szCs w:val="24"/>
          <w:lang w:val="pt-BR"/>
        </w:rPr>
      </w:pPr>
    </w:p>
    <w:p w14:paraId="2235D209" w14:textId="77777777" w:rsidR="007C38AD" w:rsidRDefault="007C38AD" w:rsidP="00ED0E78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</w:p>
    <w:tbl>
      <w:tblPr>
        <w:tblW w:w="9660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0"/>
        <w:gridCol w:w="1100"/>
        <w:gridCol w:w="7460"/>
      </w:tblGrid>
      <w:tr w:rsidR="00EE173E" w:rsidRPr="00EE173E" w14:paraId="7C0C6B64" w14:textId="77777777" w:rsidTr="00EE173E">
        <w:trPr>
          <w:trHeight w:val="264"/>
        </w:trPr>
        <w:tc>
          <w:tcPr>
            <w:tcW w:w="1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574CD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Aulas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E9BC9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Dia/mês</w:t>
            </w:r>
          </w:p>
        </w:tc>
        <w:tc>
          <w:tcPr>
            <w:tcW w:w="7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B5A85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Tema</w:t>
            </w:r>
          </w:p>
        </w:tc>
      </w:tr>
      <w:tr w:rsidR="00EE173E" w:rsidRPr="00EE173E" w14:paraId="592ACF8D" w14:textId="77777777" w:rsidTr="00EE173E">
        <w:trPr>
          <w:trHeight w:val="26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0DBAF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Aula 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881E6" w14:textId="77777777" w:rsidR="00EE173E" w:rsidRPr="00EE173E" w:rsidRDefault="00EE173E" w:rsidP="00EE173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qui</w:t>
            </w:r>
            <w:proofErr w:type="spellEnd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, 29 /02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C0650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formação de grupo e apresentação do plano de aulas formação dos grupos dos WS</w:t>
            </w:r>
          </w:p>
        </w:tc>
      </w:tr>
      <w:tr w:rsidR="00EE173E" w:rsidRPr="00EE173E" w14:paraId="079423BF" w14:textId="77777777" w:rsidTr="00EE173E">
        <w:trPr>
          <w:trHeight w:val="26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94B2C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Aula 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5AB35" w14:textId="77777777" w:rsidR="00EE173E" w:rsidRPr="00EE173E" w:rsidRDefault="00EE173E" w:rsidP="00EE173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qui</w:t>
            </w:r>
            <w:proofErr w:type="spellEnd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, 7 /03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5CA07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Formação de grupo e formação de valores da turma</w:t>
            </w:r>
          </w:p>
        </w:tc>
      </w:tr>
      <w:tr w:rsidR="00EE173E" w:rsidRPr="00EE173E" w14:paraId="5CBE7F8C" w14:textId="77777777" w:rsidTr="00EE173E">
        <w:trPr>
          <w:trHeight w:val="26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C0884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Aula 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F82CA" w14:textId="77777777" w:rsidR="00EE173E" w:rsidRPr="00EE173E" w:rsidRDefault="00EE173E" w:rsidP="00EE173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qui</w:t>
            </w:r>
            <w:proofErr w:type="spellEnd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, 14 /03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93E79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Formação de grupo e introdução ao tema</w:t>
            </w:r>
          </w:p>
        </w:tc>
      </w:tr>
      <w:tr w:rsidR="00EE173E" w:rsidRPr="00EE173E" w14:paraId="76BC1D2C" w14:textId="77777777" w:rsidTr="00EE173E">
        <w:trPr>
          <w:trHeight w:val="26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004AA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Aula 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FA954" w14:textId="77777777" w:rsidR="00EE173E" w:rsidRPr="00EE173E" w:rsidRDefault="00EE173E" w:rsidP="00EE173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pt-BR" w:eastAsia="pt-BR"/>
              </w:rPr>
            </w:pPr>
            <w:proofErr w:type="spellStart"/>
            <w:r w:rsidRPr="00EE173E">
              <w:rPr>
                <w:rFonts w:ascii="Arial" w:eastAsia="Times New Roman" w:hAnsi="Arial" w:cs="Arial"/>
                <w:sz w:val="20"/>
                <w:szCs w:val="20"/>
                <w:lang w:val="pt-BR" w:eastAsia="pt-BR"/>
              </w:rPr>
              <w:t>qui</w:t>
            </w:r>
            <w:proofErr w:type="spellEnd"/>
            <w:r w:rsidRPr="00EE173E">
              <w:rPr>
                <w:rFonts w:ascii="Arial" w:eastAsia="Times New Roman" w:hAnsi="Arial" w:cs="Arial"/>
                <w:sz w:val="20"/>
                <w:szCs w:val="20"/>
                <w:lang w:val="pt-BR" w:eastAsia="pt-BR"/>
              </w:rPr>
              <w:t>, 21 /03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FBE81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Formação de grupo e introdução ao tema</w:t>
            </w:r>
          </w:p>
        </w:tc>
      </w:tr>
      <w:tr w:rsidR="00EE173E" w:rsidRPr="00EE173E" w14:paraId="786797C8" w14:textId="77777777" w:rsidTr="00EE173E">
        <w:trPr>
          <w:trHeight w:val="312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817AC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FF0000"/>
                <w:sz w:val="20"/>
                <w:szCs w:val="20"/>
                <w:lang w:val="pt-BR" w:eastAsia="pt-BR"/>
              </w:rPr>
              <w:t>Feriad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0F089" w14:textId="77777777" w:rsidR="00EE173E" w:rsidRPr="00EE173E" w:rsidRDefault="00EE173E" w:rsidP="00EE173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20"/>
                <w:szCs w:val="20"/>
                <w:lang w:val="pt-BR" w:eastAsia="pt-BR"/>
              </w:rPr>
            </w:pPr>
            <w:proofErr w:type="spellStart"/>
            <w:r w:rsidRPr="00EE173E">
              <w:rPr>
                <w:rFonts w:ascii="Arial" w:eastAsia="Times New Roman" w:hAnsi="Arial" w:cs="Arial"/>
                <w:color w:val="FF0000"/>
                <w:sz w:val="20"/>
                <w:szCs w:val="20"/>
                <w:lang w:val="pt-BR" w:eastAsia="pt-BR"/>
              </w:rPr>
              <w:t>qui</w:t>
            </w:r>
            <w:proofErr w:type="spellEnd"/>
            <w:r w:rsidRPr="00EE173E">
              <w:rPr>
                <w:rFonts w:ascii="Arial" w:eastAsia="Times New Roman" w:hAnsi="Arial" w:cs="Arial"/>
                <w:color w:val="FF0000"/>
                <w:sz w:val="20"/>
                <w:szCs w:val="20"/>
                <w:lang w:val="pt-BR" w:eastAsia="pt-BR"/>
              </w:rPr>
              <w:t>, 28 /03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88373" w14:textId="77777777" w:rsidR="00EE173E" w:rsidRPr="00EE173E" w:rsidRDefault="00EE173E" w:rsidP="00EE173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EE173E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feriado</w:t>
            </w:r>
          </w:p>
        </w:tc>
      </w:tr>
      <w:tr w:rsidR="00EE173E" w:rsidRPr="00EE173E" w14:paraId="2381ED1C" w14:textId="77777777" w:rsidTr="00EE173E">
        <w:trPr>
          <w:trHeight w:val="576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6DF06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Aula 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6BD54" w14:textId="77777777" w:rsidR="00EE173E" w:rsidRPr="00EE173E" w:rsidRDefault="00EE173E" w:rsidP="00EE173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qui</w:t>
            </w:r>
            <w:proofErr w:type="spellEnd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, 4 /04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9F251" w14:textId="77777777" w:rsidR="00EE173E" w:rsidRPr="00EE173E" w:rsidRDefault="00EE173E" w:rsidP="00EE173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lang w:val="pt-BR" w:eastAsia="pt-BR"/>
              </w:rPr>
            </w:pPr>
            <w:r w:rsidRPr="00EE173E">
              <w:rPr>
                <w:rFonts w:eastAsia="Times New Roman" w:cs="Calibri"/>
                <w:color w:val="000000"/>
                <w:lang w:val="pt-PT" w:eastAsia="pt-BR"/>
              </w:rPr>
              <w:t xml:space="preserve">A contribuição dos pensadores pós-socráticos ao entendimento do mundo contemporâneo (Sócrates , platão e aristóteles) </w:t>
            </w:r>
          </w:p>
        </w:tc>
      </w:tr>
      <w:tr w:rsidR="00EE173E" w:rsidRPr="00EE173E" w14:paraId="50F017FF" w14:textId="77777777" w:rsidTr="00EE173E">
        <w:trPr>
          <w:trHeight w:val="576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2234A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Aula 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098BD" w14:textId="77777777" w:rsidR="00EE173E" w:rsidRPr="00EE173E" w:rsidRDefault="00EE173E" w:rsidP="00EE173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qui</w:t>
            </w:r>
            <w:proofErr w:type="spellEnd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, 11 /04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04FBE" w14:textId="77777777" w:rsidR="00EE173E" w:rsidRPr="00EE173E" w:rsidRDefault="00EE173E" w:rsidP="00EE173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lang w:val="pt-BR" w:eastAsia="pt-BR"/>
              </w:rPr>
            </w:pPr>
            <w:r w:rsidRPr="00EE173E">
              <w:rPr>
                <w:rFonts w:eastAsia="Times New Roman" w:cs="Calibri"/>
                <w:color w:val="000000"/>
                <w:lang w:val="pt-PT" w:eastAsia="pt-BR"/>
              </w:rPr>
              <w:t>A contribuição dos pensadores do medievo ao entendimento do mundo contemporâneo  (São Tomás de Aquino e Santo agostinho)</w:t>
            </w:r>
          </w:p>
        </w:tc>
      </w:tr>
      <w:tr w:rsidR="00EE173E" w:rsidRPr="00EE173E" w14:paraId="6CD09A6B" w14:textId="77777777" w:rsidTr="00EE173E">
        <w:trPr>
          <w:trHeight w:val="576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561A9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Aula 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069F0" w14:textId="77777777" w:rsidR="00EE173E" w:rsidRPr="00EE173E" w:rsidRDefault="00EE173E" w:rsidP="00EE173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qui</w:t>
            </w:r>
            <w:proofErr w:type="spellEnd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, 18 /04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CD1FD" w14:textId="77777777" w:rsidR="00EE173E" w:rsidRPr="00EE173E" w:rsidRDefault="00EE173E" w:rsidP="00EE173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lang w:val="pt-BR" w:eastAsia="pt-BR"/>
              </w:rPr>
            </w:pPr>
            <w:r w:rsidRPr="00EE173E">
              <w:rPr>
                <w:rFonts w:eastAsia="Times New Roman" w:cs="Calibri"/>
                <w:color w:val="000000"/>
                <w:lang w:val="pt-PT" w:eastAsia="pt-BR"/>
              </w:rPr>
              <w:t>A contribuição dos pensadores renascentistas ao entendimento do mundo  contemporâneo ( Maquiavel, Bacon,</w:t>
            </w: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PT" w:eastAsia="pt-BR"/>
              </w:rPr>
              <w:t xml:space="preserve"> Locke, Kant</w:t>
            </w:r>
            <w:r w:rsidRPr="00EE173E">
              <w:rPr>
                <w:rFonts w:eastAsia="Times New Roman" w:cs="Calibri"/>
                <w:color w:val="000000"/>
                <w:lang w:val="pt-PT" w:eastAsia="pt-BR"/>
              </w:rPr>
              <w:t>)</w:t>
            </w:r>
          </w:p>
        </w:tc>
      </w:tr>
      <w:tr w:rsidR="00EE173E" w:rsidRPr="00EE173E" w14:paraId="2E97277D" w14:textId="77777777" w:rsidTr="00EE173E">
        <w:trPr>
          <w:trHeight w:val="26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0EDF7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Aula 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5D035" w14:textId="77777777" w:rsidR="00EE173E" w:rsidRPr="00EE173E" w:rsidRDefault="00EE173E" w:rsidP="00EE173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pt-BR" w:eastAsia="pt-BR"/>
              </w:rPr>
            </w:pPr>
            <w:proofErr w:type="spellStart"/>
            <w:r w:rsidRPr="00EE173E">
              <w:rPr>
                <w:rFonts w:ascii="Arial" w:eastAsia="Times New Roman" w:hAnsi="Arial" w:cs="Arial"/>
                <w:sz w:val="20"/>
                <w:szCs w:val="20"/>
                <w:lang w:val="pt-BR" w:eastAsia="pt-BR"/>
              </w:rPr>
              <w:t>qui</w:t>
            </w:r>
            <w:proofErr w:type="spellEnd"/>
            <w:r w:rsidRPr="00EE173E">
              <w:rPr>
                <w:rFonts w:ascii="Arial" w:eastAsia="Times New Roman" w:hAnsi="Arial" w:cs="Arial"/>
                <w:sz w:val="20"/>
                <w:szCs w:val="20"/>
                <w:lang w:val="pt-BR" w:eastAsia="pt-BR"/>
              </w:rPr>
              <w:t>, 25 /04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152ED" w14:textId="77777777" w:rsidR="00EE173E" w:rsidRPr="00EE173E" w:rsidRDefault="00EE173E" w:rsidP="00EE173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Narrow"/>
                <w:color w:val="000000"/>
                <w:sz w:val="20"/>
                <w:szCs w:val="20"/>
                <w:lang w:val="pt-BR" w:eastAsia="pt-BR"/>
              </w:rPr>
              <w:t>Sem seminário/ Métodos de Pesquisa e Ensaio teórico</w:t>
            </w:r>
          </w:p>
        </w:tc>
      </w:tr>
      <w:tr w:rsidR="00EE173E" w:rsidRPr="00EE173E" w14:paraId="490B4D4B" w14:textId="77777777" w:rsidTr="00EE173E">
        <w:trPr>
          <w:trHeight w:val="528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2B4A2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Aula 9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89CF7" w14:textId="77777777" w:rsidR="00EE173E" w:rsidRPr="00EE173E" w:rsidRDefault="00EE173E" w:rsidP="00EE173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pt-BR" w:eastAsia="pt-BR"/>
              </w:rPr>
            </w:pPr>
            <w:proofErr w:type="spellStart"/>
            <w:r w:rsidRPr="00EE173E">
              <w:rPr>
                <w:rFonts w:ascii="Arial" w:eastAsia="Times New Roman" w:hAnsi="Arial" w:cs="Arial"/>
                <w:sz w:val="20"/>
                <w:szCs w:val="20"/>
                <w:lang w:val="pt-BR" w:eastAsia="pt-BR"/>
              </w:rPr>
              <w:t>qui</w:t>
            </w:r>
            <w:proofErr w:type="spellEnd"/>
            <w:r w:rsidRPr="00EE173E">
              <w:rPr>
                <w:rFonts w:ascii="Arial" w:eastAsia="Times New Roman" w:hAnsi="Arial" w:cs="Arial"/>
                <w:sz w:val="20"/>
                <w:szCs w:val="20"/>
                <w:lang w:val="pt-BR" w:eastAsia="pt-BR"/>
              </w:rPr>
              <w:t>, 2 /05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AA225" w14:textId="77777777" w:rsidR="00EE173E" w:rsidRPr="00EE173E" w:rsidRDefault="00EE173E" w:rsidP="00EE173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Narrow"/>
                <w:color w:val="000000"/>
                <w:sz w:val="20"/>
                <w:szCs w:val="20"/>
                <w:lang w:val="pt-BR" w:eastAsia="pt-BR"/>
              </w:rPr>
              <w:t>A contribuição dos pensadores modernos ao entendimento do mundo contemporâneo - sec. XVIII (Hobbes, Rousseau, Comte)</w:t>
            </w:r>
          </w:p>
        </w:tc>
      </w:tr>
      <w:tr w:rsidR="00EE173E" w:rsidRPr="00EE173E" w14:paraId="740EE2E2" w14:textId="77777777" w:rsidTr="00EE173E">
        <w:trPr>
          <w:trHeight w:val="528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106CB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Aula 1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E7DB4" w14:textId="77777777" w:rsidR="00EE173E" w:rsidRPr="00EE173E" w:rsidRDefault="00EE173E" w:rsidP="00EE173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pt-BR" w:eastAsia="pt-BR"/>
              </w:rPr>
            </w:pPr>
            <w:proofErr w:type="spellStart"/>
            <w:r w:rsidRPr="00EE173E">
              <w:rPr>
                <w:rFonts w:ascii="Arial" w:eastAsia="Times New Roman" w:hAnsi="Arial" w:cs="Arial"/>
                <w:sz w:val="20"/>
                <w:szCs w:val="20"/>
                <w:lang w:val="pt-BR" w:eastAsia="pt-BR"/>
              </w:rPr>
              <w:t>qui</w:t>
            </w:r>
            <w:proofErr w:type="spellEnd"/>
            <w:r w:rsidRPr="00EE173E">
              <w:rPr>
                <w:rFonts w:ascii="Arial" w:eastAsia="Times New Roman" w:hAnsi="Arial" w:cs="Arial"/>
                <w:sz w:val="20"/>
                <w:szCs w:val="20"/>
                <w:lang w:val="pt-BR" w:eastAsia="pt-BR"/>
              </w:rPr>
              <w:t>, 9 /05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921B4" w14:textId="77777777" w:rsidR="00EE173E" w:rsidRPr="00EE173E" w:rsidRDefault="00EE173E" w:rsidP="00EE173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Narrow"/>
                <w:color w:val="000000"/>
                <w:sz w:val="20"/>
                <w:szCs w:val="20"/>
                <w:lang w:val="pt-BR" w:eastAsia="pt-BR"/>
              </w:rPr>
              <w:t>A contribuição dos pensadores contemporâneos ao entendimento do mundo atual - sec. XX  (Nietzsche, Heidegger)</w:t>
            </w:r>
          </w:p>
        </w:tc>
      </w:tr>
      <w:tr w:rsidR="00EE173E" w:rsidRPr="00EE173E" w14:paraId="63CED081" w14:textId="77777777" w:rsidTr="00EE173E">
        <w:trPr>
          <w:trHeight w:val="528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2F8E6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Aula 1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3990D" w14:textId="77777777" w:rsidR="00EE173E" w:rsidRPr="00EE173E" w:rsidRDefault="00EE173E" w:rsidP="00EE173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qui</w:t>
            </w:r>
            <w:proofErr w:type="spellEnd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, 16 /05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34730" w14:textId="77777777" w:rsidR="00EE173E" w:rsidRPr="00EE173E" w:rsidRDefault="00EE173E" w:rsidP="00EE173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Narrow"/>
                <w:color w:val="000000"/>
                <w:sz w:val="20"/>
                <w:szCs w:val="20"/>
                <w:lang w:val="pt-BR" w:eastAsia="pt-BR"/>
              </w:rPr>
              <w:t xml:space="preserve">A contribuição dos pensadores contemporâneos ao entendimento do mundo atual - sec. XX  (A escola de Frankfurt – Horkheimer, Adorno, </w:t>
            </w:r>
            <w:proofErr w:type="spellStart"/>
            <w:r w:rsidRPr="00EE173E">
              <w:rPr>
                <w:rFonts w:ascii="Arial" w:eastAsia="Times New Roman" w:hAnsi="Arial" w:cs="ArialNarrow"/>
                <w:color w:val="000000"/>
                <w:sz w:val="20"/>
                <w:szCs w:val="20"/>
                <w:lang w:val="pt-BR" w:eastAsia="pt-BR"/>
              </w:rPr>
              <w:t>Marcuse</w:t>
            </w:r>
            <w:proofErr w:type="spellEnd"/>
            <w:r w:rsidRPr="00EE173E">
              <w:rPr>
                <w:rFonts w:ascii="Arial" w:eastAsia="Times New Roman" w:hAnsi="Arial" w:cs="ArialNarrow"/>
                <w:color w:val="000000"/>
                <w:sz w:val="20"/>
                <w:szCs w:val="20"/>
                <w:lang w:val="pt-BR" w:eastAsia="pt-BR"/>
              </w:rPr>
              <w:t>, Habermas)</w:t>
            </w:r>
          </w:p>
        </w:tc>
      </w:tr>
      <w:tr w:rsidR="00EE173E" w:rsidRPr="00EE173E" w14:paraId="6A670853" w14:textId="77777777" w:rsidTr="00EE173E">
        <w:trPr>
          <w:trHeight w:val="528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1DD6D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FF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FF0000"/>
                <w:sz w:val="20"/>
                <w:szCs w:val="20"/>
                <w:lang w:val="pt-BR" w:eastAsia="pt-BR"/>
              </w:rPr>
              <w:t>Feriad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85C09" w14:textId="77777777" w:rsidR="00EE173E" w:rsidRPr="00EE173E" w:rsidRDefault="00EE173E" w:rsidP="00EE173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val="pt-BR" w:eastAsia="pt-BR"/>
              </w:rPr>
            </w:pPr>
            <w:proofErr w:type="spellStart"/>
            <w:r w:rsidRPr="00EE173E">
              <w:rPr>
                <w:rFonts w:ascii="Arial" w:eastAsia="Times New Roman" w:hAnsi="Arial" w:cs="Arial"/>
                <w:sz w:val="20"/>
                <w:szCs w:val="20"/>
                <w:lang w:val="pt-BR" w:eastAsia="pt-BR"/>
              </w:rPr>
              <w:t>qui</w:t>
            </w:r>
            <w:proofErr w:type="spellEnd"/>
            <w:r w:rsidRPr="00EE173E">
              <w:rPr>
                <w:rFonts w:ascii="Arial" w:eastAsia="Times New Roman" w:hAnsi="Arial" w:cs="Arial"/>
                <w:sz w:val="20"/>
                <w:szCs w:val="20"/>
                <w:lang w:val="pt-BR" w:eastAsia="pt-BR"/>
              </w:rPr>
              <w:t>, 23 /05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FC35F" w14:textId="77777777" w:rsidR="00EE173E" w:rsidRPr="00EE173E" w:rsidRDefault="00EE173E" w:rsidP="00EE173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Narrow"/>
                <w:color w:val="000000"/>
                <w:sz w:val="20"/>
                <w:szCs w:val="20"/>
                <w:lang w:val="pt-BR" w:eastAsia="pt-BR"/>
              </w:rPr>
              <w:t>A contribuição dos pensadores contemporâneos ao entendimento do mundo atual - sec. XXI - XX (Foucault, Deleuze)</w:t>
            </w:r>
          </w:p>
        </w:tc>
      </w:tr>
      <w:tr w:rsidR="00EE173E" w:rsidRPr="00EE173E" w14:paraId="024A2804" w14:textId="77777777" w:rsidTr="00EE173E">
        <w:trPr>
          <w:trHeight w:val="26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738D0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Aula 1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B432D" w14:textId="77777777" w:rsidR="00EE173E" w:rsidRPr="00EE173E" w:rsidRDefault="00EE173E" w:rsidP="00EE173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FF0000"/>
                <w:sz w:val="20"/>
                <w:szCs w:val="20"/>
                <w:lang w:val="pt-BR" w:eastAsia="pt-BR"/>
              </w:rPr>
            </w:pPr>
            <w:proofErr w:type="spellStart"/>
            <w:r w:rsidRPr="00EE173E">
              <w:rPr>
                <w:rFonts w:ascii="Arial" w:eastAsia="Times New Roman" w:hAnsi="Arial" w:cs="Arial"/>
                <w:color w:val="FF0000"/>
                <w:sz w:val="20"/>
                <w:szCs w:val="20"/>
                <w:lang w:val="pt-BR" w:eastAsia="pt-BR"/>
              </w:rPr>
              <w:t>qui</w:t>
            </w:r>
            <w:proofErr w:type="spellEnd"/>
            <w:r w:rsidRPr="00EE173E">
              <w:rPr>
                <w:rFonts w:ascii="Arial" w:eastAsia="Times New Roman" w:hAnsi="Arial" w:cs="Arial"/>
                <w:color w:val="FF0000"/>
                <w:sz w:val="20"/>
                <w:szCs w:val="20"/>
                <w:lang w:val="pt-BR" w:eastAsia="pt-BR"/>
              </w:rPr>
              <w:t>, 30 /05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CF75A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Feriado</w:t>
            </w:r>
          </w:p>
        </w:tc>
      </w:tr>
      <w:tr w:rsidR="00EE173E" w:rsidRPr="00EE173E" w14:paraId="6169998A" w14:textId="77777777" w:rsidTr="00EE173E">
        <w:trPr>
          <w:trHeight w:val="528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DDFA4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Aula 1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98DA4" w14:textId="77777777" w:rsidR="00EE173E" w:rsidRPr="00EE173E" w:rsidRDefault="00EE173E" w:rsidP="00EE173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qui</w:t>
            </w:r>
            <w:proofErr w:type="spellEnd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, 6 /06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BAF1B" w14:textId="77777777" w:rsidR="00EE173E" w:rsidRPr="00EE173E" w:rsidRDefault="00EE173E" w:rsidP="00EE173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A contribuição dos pensadores contemporâneos ao entendimento do mundo contemporâneo - sec. XX (Simone de Beauvoir e Sartre)</w:t>
            </w:r>
          </w:p>
        </w:tc>
      </w:tr>
      <w:tr w:rsidR="00EE173E" w:rsidRPr="00EE173E" w14:paraId="73248B9D" w14:textId="77777777" w:rsidTr="00EE173E">
        <w:trPr>
          <w:trHeight w:val="26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4315B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Aula 1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62AF5" w14:textId="77777777" w:rsidR="00EE173E" w:rsidRPr="00EE173E" w:rsidRDefault="00EE173E" w:rsidP="00EE173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qui</w:t>
            </w:r>
            <w:proofErr w:type="spellEnd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, 13 /06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AA3A3" w14:textId="77777777" w:rsidR="00EE173E" w:rsidRPr="00EE173E" w:rsidRDefault="00EE173E" w:rsidP="00EE173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Fechamento dos Workshops</w:t>
            </w:r>
          </w:p>
        </w:tc>
      </w:tr>
      <w:tr w:rsidR="00EE173E" w:rsidRPr="00EE173E" w14:paraId="069589F6" w14:textId="77777777" w:rsidTr="00EE173E">
        <w:trPr>
          <w:trHeight w:val="26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CF959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Aula 1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6BA26" w14:textId="77777777" w:rsidR="00EE173E" w:rsidRPr="00EE173E" w:rsidRDefault="00EE173E" w:rsidP="00EE173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qui</w:t>
            </w:r>
            <w:proofErr w:type="spellEnd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, 20 /06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03671" w14:textId="77777777" w:rsidR="00EE173E" w:rsidRPr="00EE173E" w:rsidRDefault="00EE173E" w:rsidP="00EE173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  <w:t>Pensamento ético e administração</w:t>
            </w:r>
          </w:p>
        </w:tc>
      </w:tr>
      <w:tr w:rsidR="00EE173E" w:rsidRPr="00EE173E" w14:paraId="6C8913BB" w14:textId="77777777" w:rsidTr="00EE173E">
        <w:trPr>
          <w:trHeight w:val="264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A4E0D" w14:textId="77777777" w:rsidR="00EE173E" w:rsidRPr="00EE173E" w:rsidRDefault="00EE173E" w:rsidP="00EE17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Aula 1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11E98" w14:textId="77777777" w:rsidR="00EE173E" w:rsidRPr="00EE173E" w:rsidRDefault="00EE173E" w:rsidP="00EE173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</w:pPr>
            <w:proofErr w:type="spellStart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qui</w:t>
            </w:r>
            <w:proofErr w:type="spellEnd"/>
            <w:r w:rsidRPr="00EE173E">
              <w:rPr>
                <w:rFonts w:ascii="Arial" w:eastAsia="Times New Roman" w:hAnsi="Arial" w:cs="Arial"/>
                <w:color w:val="000000"/>
                <w:sz w:val="20"/>
                <w:szCs w:val="20"/>
                <w:lang w:val="pt-BR" w:eastAsia="pt-BR"/>
              </w:rPr>
              <w:t>, 27 /06</w:t>
            </w:r>
          </w:p>
        </w:tc>
        <w:tc>
          <w:tcPr>
            <w:tcW w:w="7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2F66D7" w14:textId="77777777" w:rsidR="00EE173E" w:rsidRPr="00EE173E" w:rsidRDefault="00EE173E" w:rsidP="00EE173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</w:pPr>
            <w:r w:rsidRPr="00EE173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t-BR" w:eastAsia="pt-BR"/>
              </w:rPr>
              <w:t>Avaliação final</w:t>
            </w:r>
          </w:p>
        </w:tc>
      </w:tr>
    </w:tbl>
    <w:p w14:paraId="694F007E" w14:textId="1E387950" w:rsidR="00B66EFA" w:rsidRDefault="00B66EFA" w:rsidP="00BB6FBE">
      <w:pPr>
        <w:spacing w:after="0" w:line="240" w:lineRule="auto"/>
        <w:rPr>
          <w:rFonts w:ascii="Times New Roman" w:hAnsi="Times New Roman"/>
          <w:sz w:val="24"/>
          <w:szCs w:val="24"/>
          <w:lang w:val="pt-BR"/>
        </w:rPr>
      </w:pPr>
      <w:bookmarkStart w:id="0" w:name="_GoBack"/>
      <w:bookmarkEnd w:id="0"/>
    </w:p>
    <w:sectPr w:rsidR="00B66EFA" w:rsidSect="0097192B">
      <w:headerReference w:type="default" r:id="rId10"/>
      <w:pgSz w:w="11900" w:h="16840"/>
      <w:pgMar w:top="964" w:right="851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B88D16" w14:textId="77777777" w:rsidR="006F484F" w:rsidRDefault="006F484F" w:rsidP="009F6F39">
      <w:pPr>
        <w:spacing w:after="0" w:line="240" w:lineRule="auto"/>
      </w:pPr>
      <w:r>
        <w:separator/>
      </w:r>
    </w:p>
  </w:endnote>
  <w:endnote w:type="continuationSeparator" w:id="0">
    <w:p w14:paraId="036D81C3" w14:textId="77777777" w:rsidR="006F484F" w:rsidRDefault="006F484F" w:rsidP="009F6F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Narrow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76A2B3" w14:textId="77777777" w:rsidR="006F484F" w:rsidRDefault="006F484F" w:rsidP="009F6F39">
      <w:pPr>
        <w:spacing w:after="0" w:line="240" w:lineRule="auto"/>
      </w:pPr>
      <w:r>
        <w:separator/>
      </w:r>
    </w:p>
  </w:footnote>
  <w:footnote w:type="continuationSeparator" w:id="0">
    <w:p w14:paraId="450D1945" w14:textId="77777777" w:rsidR="006F484F" w:rsidRDefault="006F484F" w:rsidP="009F6F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9DAC0B" w14:textId="7B79AD08" w:rsidR="00401544" w:rsidRDefault="006973FF">
    <w:pPr>
      <w:pStyle w:val="Cabealho"/>
    </w:pPr>
    <w:r>
      <w:rPr>
        <w:noProof/>
      </w:rPr>
      <w:t xml:space="preserve">                                                                                                                                                                                                                                               </w:t>
    </w:r>
  </w:p>
  <w:p w14:paraId="19DE0A13" w14:textId="77777777" w:rsidR="00401544" w:rsidRDefault="00401544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34A12"/>
    <w:multiLevelType w:val="hybridMultilevel"/>
    <w:tmpl w:val="089A556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74BF3"/>
    <w:multiLevelType w:val="hybridMultilevel"/>
    <w:tmpl w:val="76B0B966"/>
    <w:lvl w:ilvl="0" w:tplc="08A625B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006E2"/>
    <w:multiLevelType w:val="hybridMultilevel"/>
    <w:tmpl w:val="866ED04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B44373"/>
    <w:multiLevelType w:val="hybridMultilevel"/>
    <w:tmpl w:val="AF3030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23F64"/>
    <w:multiLevelType w:val="hybridMultilevel"/>
    <w:tmpl w:val="0456C8CC"/>
    <w:lvl w:ilvl="0" w:tplc="F5C89746">
      <w:start w:val="1"/>
      <w:numFmt w:val="decimal"/>
      <w:lvlText w:val="%1)"/>
      <w:lvlJc w:val="left"/>
      <w:pPr>
        <w:ind w:left="405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6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72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  <w:rPr>
        <w:rFonts w:cs="Times New Roman"/>
      </w:rPr>
    </w:lvl>
  </w:abstractNum>
  <w:abstractNum w:abstractNumId="5" w15:restartNumberingAfterBreak="0">
    <w:nsid w:val="4D0865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6" w15:restartNumberingAfterBreak="0">
    <w:nsid w:val="7ED46DCC"/>
    <w:multiLevelType w:val="hybridMultilevel"/>
    <w:tmpl w:val="0584EC5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0"/>
  </w:num>
  <w:num w:numId="5">
    <w:abstractNumId w:val="1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MTYzNzQ1s7Q0NjBR0lEKTi0uzszPAykwqgUAFy6dBywAAAA="/>
  </w:docVars>
  <w:rsids>
    <w:rsidRoot w:val="000F23B1"/>
    <w:rsid w:val="00006C4F"/>
    <w:rsid w:val="000124DD"/>
    <w:rsid w:val="000312AF"/>
    <w:rsid w:val="00033E4A"/>
    <w:rsid w:val="00035FFF"/>
    <w:rsid w:val="00054303"/>
    <w:rsid w:val="00067A2C"/>
    <w:rsid w:val="00074117"/>
    <w:rsid w:val="000741E1"/>
    <w:rsid w:val="00080DAC"/>
    <w:rsid w:val="000A4FEB"/>
    <w:rsid w:val="000B3D81"/>
    <w:rsid w:val="000D2FDA"/>
    <w:rsid w:val="000E154E"/>
    <w:rsid w:val="000F23B1"/>
    <w:rsid w:val="000F6A1C"/>
    <w:rsid w:val="001119FE"/>
    <w:rsid w:val="00115BD7"/>
    <w:rsid w:val="00117E4D"/>
    <w:rsid w:val="00122A18"/>
    <w:rsid w:val="00123F9D"/>
    <w:rsid w:val="0012655A"/>
    <w:rsid w:val="00143046"/>
    <w:rsid w:val="0017463D"/>
    <w:rsid w:val="00197DF8"/>
    <w:rsid w:val="001A5627"/>
    <w:rsid w:val="001B0A2C"/>
    <w:rsid w:val="001B2D73"/>
    <w:rsid w:val="001D3B65"/>
    <w:rsid w:val="001D6255"/>
    <w:rsid w:val="001E773F"/>
    <w:rsid w:val="002039C7"/>
    <w:rsid w:val="002163CA"/>
    <w:rsid w:val="00220B8B"/>
    <w:rsid w:val="00243845"/>
    <w:rsid w:val="00245100"/>
    <w:rsid w:val="00250B3F"/>
    <w:rsid w:val="002523B0"/>
    <w:rsid w:val="00252F45"/>
    <w:rsid w:val="00262E9E"/>
    <w:rsid w:val="002732FC"/>
    <w:rsid w:val="00283C4C"/>
    <w:rsid w:val="00287CAE"/>
    <w:rsid w:val="00293D0C"/>
    <w:rsid w:val="002A03BE"/>
    <w:rsid w:val="002A152A"/>
    <w:rsid w:val="002A5F19"/>
    <w:rsid w:val="002B0263"/>
    <w:rsid w:val="002C300F"/>
    <w:rsid w:val="002E62A9"/>
    <w:rsid w:val="002E7E90"/>
    <w:rsid w:val="002F124E"/>
    <w:rsid w:val="002F4121"/>
    <w:rsid w:val="00307018"/>
    <w:rsid w:val="00310DD6"/>
    <w:rsid w:val="00330EB9"/>
    <w:rsid w:val="0033188F"/>
    <w:rsid w:val="003344A0"/>
    <w:rsid w:val="00334D66"/>
    <w:rsid w:val="00342B6E"/>
    <w:rsid w:val="00342DE7"/>
    <w:rsid w:val="00366217"/>
    <w:rsid w:val="003677D7"/>
    <w:rsid w:val="00370BAE"/>
    <w:rsid w:val="0037376A"/>
    <w:rsid w:val="00381AB0"/>
    <w:rsid w:val="003912A0"/>
    <w:rsid w:val="003A7137"/>
    <w:rsid w:val="003B74A8"/>
    <w:rsid w:val="003C1195"/>
    <w:rsid w:val="003C469B"/>
    <w:rsid w:val="003E62F7"/>
    <w:rsid w:val="003E71CC"/>
    <w:rsid w:val="003F6BDA"/>
    <w:rsid w:val="003F7CA6"/>
    <w:rsid w:val="00401544"/>
    <w:rsid w:val="00402FBB"/>
    <w:rsid w:val="00417293"/>
    <w:rsid w:val="004342BE"/>
    <w:rsid w:val="00457B5A"/>
    <w:rsid w:val="00460F97"/>
    <w:rsid w:val="004674AB"/>
    <w:rsid w:val="00467F74"/>
    <w:rsid w:val="00470B5A"/>
    <w:rsid w:val="00471F81"/>
    <w:rsid w:val="00480226"/>
    <w:rsid w:val="00481DB4"/>
    <w:rsid w:val="00484F14"/>
    <w:rsid w:val="00491AA6"/>
    <w:rsid w:val="004938E2"/>
    <w:rsid w:val="004A55A7"/>
    <w:rsid w:val="004B08E5"/>
    <w:rsid w:val="004B3DDF"/>
    <w:rsid w:val="004B5BA1"/>
    <w:rsid w:val="004C7268"/>
    <w:rsid w:val="004D0B10"/>
    <w:rsid w:val="004D0E37"/>
    <w:rsid w:val="004D0FC9"/>
    <w:rsid w:val="004D4DBF"/>
    <w:rsid w:val="004E0960"/>
    <w:rsid w:val="004E175D"/>
    <w:rsid w:val="004F27CD"/>
    <w:rsid w:val="00500858"/>
    <w:rsid w:val="00503EB0"/>
    <w:rsid w:val="00505C2B"/>
    <w:rsid w:val="00525E1D"/>
    <w:rsid w:val="00541BFB"/>
    <w:rsid w:val="00553083"/>
    <w:rsid w:val="005561DD"/>
    <w:rsid w:val="00567339"/>
    <w:rsid w:val="00572220"/>
    <w:rsid w:val="00586F78"/>
    <w:rsid w:val="0058706A"/>
    <w:rsid w:val="005A0BCD"/>
    <w:rsid w:val="005A49E6"/>
    <w:rsid w:val="005B2B20"/>
    <w:rsid w:val="005B2ED5"/>
    <w:rsid w:val="005C7345"/>
    <w:rsid w:val="005D6DBE"/>
    <w:rsid w:val="005E2CFD"/>
    <w:rsid w:val="005E2ED2"/>
    <w:rsid w:val="006032C8"/>
    <w:rsid w:val="0061621D"/>
    <w:rsid w:val="00623C59"/>
    <w:rsid w:val="006247B0"/>
    <w:rsid w:val="00625F21"/>
    <w:rsid w:val="00630BDA"/>
    <w:rsid w:val="00631E03"/>
    <w:rsid w:val="006374C8"/>
    <w:rsid w:val="00651AA4"/>
    <w:rsid w:val="00662D9C"/>
    <w:rsid w:val="0066416C"/>
    <w:rsid w:val="00666C95"/>
    <w:rsid w:val="006719DA"/>
    <w:rsid w:val="00675169"/>
    <w:rsid w:val="006865AC"/>
    <w:rsid w:val="006916FF"/>
    <w:rsid w:val="006973FF"/>
    <w:rsid w:val="006B1B62"/>
    <w:rsid w:val="006B2B90"/>
    <w:rsid w:val="006B4330"/>
    <w:rsid w:val="006B5B3A"/>
    <w:rsid w:val="006D249F"/>
    <w:rsid w:val="006D6075"/>
    <w:rsid w:val="006D7C39"/>
    <w:rsid w:val="006E27B4"/>
    <w:rsid w:val="006F484F"/>
    <w:rsid w:val="006F50D3"/>
    <w:rsid w:val="006F75CA"/>
    <w:rsid w:val="007007D7"/>
    <w:rsid w:val="00714B6E"/>
    <w:rsid w:val="007279A1"/>
    <w:rsid w:val="007313A4"/>
    <w:rsid w:val="007321CF"/>
    <w:rsid w:val="00745C4B"/>
    <w:rsid w:val="00757E94"/>
    <w:rsid w:val="00763AFF"/>
    <w:rsid w:val="00763B26"/>
    <w:rsid w:val="007825B3"/>
    <w:rsid w:val="0078263D"/>
    <w:rsid w:val="00796472"/>
    <w:rsid w:val="007B190D"/>
    <w:rsid w:val="007B43BB"/>
    <w:rsid w:val="007B4A8D"/>
    <w:rsid w:val="007C38AD"/>
    <w:rsid w:val="007C3D41"/>
    <w:rsid w:val="007C718C"/>
    <w:rsid w:val="00802319"/>
    <w:rsid w:val="00807552"/>
    <w:rsid w:val="00807A02"/>
    <w:rsid w:val="00831A34"/>
    <w:rsid w:val="008350FF"/>
    <w:rsid w:val="00851E9C"/>
    <w:rsid w:val="00853BFB"/>
    <w:rsid w:val="00864339"/>
    <w:rsid w:val="00880866"/>
    <w:rsid w:val="008A4087"/>
    <w:rsid w:val="008A7B86"/>
    <w:rsid w:val="008B50A4"/>
    <w:rsid w:val="008B7410"/>
    <w:rsid w:val="008D489A"/>
    <w:rsid w:val="008D6316"/>
    <w:rsid w:val="008E1A9F"/>
    <w:rsid w:val="008F6953"/>
    <w:rsid w:val="008F6AB6"/>
    <w:rsid w:val="00900C9B"/>
    <w:rsid w:val="009035BD"/>
    <w:rsid w:val="009127BF"/>
    <w:rsid w:val="00915DC5"/>
    <w:rsid w:val="00925043"/>
    <w:rsid w:val="00925195"/>
    <w:rsid w:val="00941BED"/>
    <w:rsid w:val="00945CAF"/>
    <w:rsid w:val="009510EA"/>
    <w:rsid w:val="0096414F"/>
    <w:rsid w:val="009708BC"/>
    <w:rsid w:val="00971692"/>
    <w:rsid w:val="0097192B"/>
    <w:rsid w:val="00982885"/>
    <w:rsid w:val="009A3BB6"/>
    <w:rsid w:val="009B206A"/>
    <w:rsid w:val="009B71CB"/>
    <w:rsid w:val="009C2B99"/>
    <w:rsid w:val="009C74B7"/>
    <w:rsid w:val="009D4ED1"/>
    <w:rsid w:val="009E5579"/>
    <w:rsid w:val="009E66E0"/>
    <w:rsid w:val="009E6E7E"/>
    <w:rsid w:val="009F6F39"/>
    <w:rsid w:val="009F7CC7"/>
    <w:rsid w:val="00A0074B"/>
    <w:rsid w:val="00A06670"/>
    <w:rsid w:val="00A07915"/>
    <w:rsid w:val="00A16850"/>
    <w:rsid w:val="00A21A11"/>
    <w:rsid w:val="00A23F95"/>
    <w:rsid w:val="00A267F2"/>
    <w:rsid w:val="00A416BA"/>
    <w:rsid w:val="00A4384D"/>
    <w:rsid w:val="00A43D2A"/>
    <w:rsid w:val="00A4451B"/>
    <w:rsid w:val="00A53CCC"/>
    <w:rsid w:val="00A63A59"/>
    <w:rsid w:val="00A7216D"/>
    <w:rsid w:val="00A805ED"/>
    <w:rsid w:val="00A84609"/>
    <w:rsid w:val="00A91526"/>
    <w:rsid w:val="00AA1CE3"/>
    <w:rsid w:val="00AB2855"/>
    <w:rsid w:val="00AC5FFB"/>
    <w:rsid w:val="00AC7DAC"/>
    <w:rsid w:val="00AE1455"/>
    <w:rsid w:val="00AE6DF6"/>
    <w:rsid w:val="00AF6E6D"/>
    <w:rsid w:val="00AF7F6C"/>
    <w:rsid w:val="00B10DFA"/>
    <w:rsid w:val="00B15CA1"/>
    <w:rsid w:val="00B27EF3"/>
    <w:rsid w:val="00B30085"/>
    <w:rsid w:val="00B30345"/>
    <w:rsid w:val="00B34EDE"/>
    <w:rsid w:val="00B36D12"/>
    <w:rsid w:val="00B45A2A"/>
    <w:rsid w:val="00B47C6C"/>
    <w:rsid w:val="00B51853"/>
    <w:rsid w:val="00B533D9"/>
    <w:rsid w:val="00B57151"/>
    <w:rsid w:val="00B66EFA"/>
    <w:rsid w:val="00B74F31"/>
    <w:rsid w:val="00B92146"/>
    <w:rsid w:val="00BA6971"/>
    <w:rsid w:val="00BB2592"/>
    <w:rsid w:val="00BB6FBE"/>
    <w:rsid w:val="00BC1483"/>
    <w:rsid w:val="00BE4020"/>
    <w:rsid w:val="00BF2F22"/>
    <w:rsid w:val="00BF6526"/>
    <w:rsid w:val="00C01D2B"/>
    <w:rsid w:val="00C02A64"/>
    <w:rsid w:val="00C02B7E"/>
    <w:rsid w:val="00C05E26"/>
    <w:rsid w:val="00C06CC1"/>
    <w:rsid w:val="00C30B49"/>
    <w:rsid w:val="00C31485"/>
    <w:rsid w:val="00C3420F"/>
    <w:rsid w:val="00C35A15"/>
    <w:rsid w:val="00C47497"/>
    <w:rsid w:val="00C606CD"/>
    <w:rsid w:val="00C648E5"/>
    <w:rsid w:val="00C6684C"/>
    <w:rsid w:val="00C71286"/>
    <w:rsid w:val="00C863EF"/>
    <w:rsid w:val="00C92C4C"/>
    <w:rsid w:val="00C94A2A"/>
    <w:rsid w:val="00CA4490"/>
    <w:rsid w:val="00CA7E03"/>
    <w:rsid w:val="00CB0A13"/>
    <w:rsid w:val="00CC090F"/>
    <w:rsid w:val="00CC17C2"/>
    <w:rsid w:val="00CC5CB6"/>
    <w:rsid w:val="00CD0D41"/>
    <w:rsid w:val="00CD47EF"/>
    <w:rsid w:val="00CD48AB"/>
    <w:rsid w:val="00CE4172"/>
    <w:rsid w:val="00CE4DD1"/>
    <w:rsid w:val="00D01DA9"/>
    <w:rsid w:val="00D02DB8"/>
    <w:rsid w:val="00D04E3B"/>
    <w:rsid w:val="00D13DD6"/>
    <w:rsid w:val="00D168C1"/>
    <w:rsid w:val="00D2643E"/>
    <w:rsid w:val="00D33B98"/>
    <w:rsid w:val="00D42075"/>
    <w:rsid w:val="00D42912"/>
    <w:rsid w:val="00D42B63"/>
    <w:rsid w:val="00D42C6E"/>
    <w:rsid w:val="00D44436"/>
    <w:rsid w:val="00D532AE"/>
    <w:rsid w:val="00D642DC"/>
    <w:rsid w:val="00D6525E"/>
    <w:rsid w:val="00D67860"/>
    <w:rsid w:val="00D70A00"/>
    <w:rsid w:val="00D9265D"/>
    <w:rsid w:val="00D9470F"/>
    <w:rsid w:val="00D97548"/>
    <w:rsid w:val="00DA2027"/>
    <w:rsid w:val="00DB3ED9"/>
    <w:rsid w:val="00DC21E1"/>
    <w:rsid w:val="00DC6CF1"/>
    <w:rsid w:val="00DF4995"/>
    <w:rsid w:val="00DF7BAB"/>
    <w:rsid w:val="00E12A5C"/>
    <w:rsid w:val="00E21D51"/>
    <w:rsid w:val="00E62A51"/>
    <w:rsid w:val="00E70218"/>
    <w:rsid w:val="00E837A2"/>
    <w:rsid w:val="00E86F86"/>
    <w:rsid w:val="00E93AD0"/>
    <w:rsid w:val="00E9697D"/>
    <w:rsid w:val="00EA2241"/>
    <w:rsid w:val="00EA48B9"/>
    <w:rsid w:val="00EB0298"/>
    <w:rsid w:val="00EC08D4"/>
    <w:rsid w:val="00ED0E78"/>
    <w:rsid w:val="00ED20B9"/>
    <w:rsid w:val="00ED59A3"/>
    <w:rsid w:val="00ED5E5B"/>
    <w:rsid w:val="00EE03D4"/>
    <w:rsid w:val="00EE173E"/>
    <w:rsid w:val="00F07A8E"/>
    <w:rsid w:val="00F12044"/>
    <w:rsid w:val="00F12D63"/>
    <w:rsid w:val="00F53C9E"/>
    <w:rsid w:val="00F60B1D"/>
    <w:rsid w:val="00F62698"/>
    <w:rsid w:val="00F648DD"/>
    <w:rsid w:val="00F737F8"/>
    <w:rsid w:val="00F85A49"/>
    <w:rsid w:val="00F866C9"/>
    <w:rsid w:val="00F9439A"/>
    <w:rsid w:val="00F96258"/>
    <w:rsid w:val="00FB7ED1"/>
    <w:rsid w:val="00FD015F"/>
    <w:rsid w:val="00FF2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D5FCA6F"/>
  <w15:docId w15:val="{DB3BC053-41E4-4D09-9E95-08A51C4E9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216D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Style1">
    <w:name w:val="Style1"/>
    <w:uiPriority w:val="99"/>
    <w:rsid w:val="006F75CA"/>
    <w:rPr>
      <w:rFonts w:eastAsia="Times New Roman"/>
    </w:rPr>
    <w:tblPr>
      <w:tblInd w:w="0" w:type="dxa"/>
      <w:tblBorders>
        <w:insideH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Fontepargpadro"/>
    <w:uiPriority w:val="99"/>
    <w:rsid w:val="000F23B1"/>
    <w:rPr>
      <w:rFonts w:cs="Times New Roman"/>
      <w:color w:val="0000FF"/>
      <w:u w:val="single"/>
    </w:rPr>
  </w:style>
  <w:style w:type="character" w:customStyle="1" w:styleId="txtarial8ptblack1">
    <w:name w:val="txt_arial_8pt_black1"/>
    <w:basedOn w:val="Fontepargpadro"/>
    <w:uiPriority w:val="99"/>
    <w:rsid w:val="000312AF"/>
    <w:rPr>
      <w:rFonts w:ascii="Verdana" w:hAnsi="Verdana" w:cs="Times New Roman"/>
      <w:color w:val="000000"/>
      <w:sz w:val="16"/>
      <w:szCs w:val="16"/>
    </w:rPr>
  </w:style>
  <w:style w:type="character" w:customStyle="1" w:styleId="txtarial8ptgray1">
    <w:name w:val="txt_arial_8pt_gray1"/>
    <w:basedOn w:val="Fontepargpadro"/>
    <w:uiPriority w:val="99"/>
    <w:rsid w:val="000312AF"/>
    <w:rPr>
      <w:rFonts w:ascii="Verdana" w:hAnsi="Verdana" w:cs="Times New Roman"/>
      <w:color w:val="666666"/>
      <w:sz w:val="16"/>
      <w:szCs w:val="16"/>
    </w:rPr>
  </w:style>
  <w:style w:type="paragraph" w:styleId="PargrafodaLista">
    <w:name w:val="List Paragraph"/>
    <w:basedOn w:val="Normal"/>
    <w:uiPriority w:val="99"/>
    <w:qFormat/>
    <w:rsid w:val="00C02B7E"/>
    <w:pPr>
      <w:ind w:left="720"/>
      <w:contextualSpacing/>
    </w:pPr>
  </w:style>
  <w:style w:type="table" w:styleId="Tabelacomgrade">
    <w:name w:val="Table Grid"/>
    <w:basedOn w:val="Tabelanormal"/>
    <w:uiPriority w:val="99"/>
    <w:rsid w:val="00C01D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basedOn w:val="Fontepargpadro"/>
    <w:uiPriority w:val="99"/>
    <w:qFormat/>
    <w:rsid w:val="00AE1455"/>
    <w:rPr>
      <w:rFonts w:cs="Times New Roman"/>
      <w:b/>
      <w:bCs/>
    </w:rPr>
  </w:style>
  <w:style w:type="paragraph" w:customStyle="1" w:styleId="PargrafodaLista1">
    <w:name w:val="Parágrafo da Lista1"/>
    <w:basedOn w:val="Normal"/>
    <w:uiPriority w:val="99"/>
    <w:rsid w:val="009B71CB"/>
    <w:pPr>
      <w:ind w:left="720"/>
      <w:contextualSpacing/>
    </w:pPr>
    <w:rPr>
      <w:rFonts w:eastAsia="Times New Roman"/>
      <w:lang w:val="pt-BR"/>
    </w:rPr>
  </w:style>
  <w:style w:type="paragraph" w:styleId="Cabealho">
    <w:name w:val="header"/>
    <w:basedOn w:val="Normal"/>
    <w:link w:val="CabealhoChar"/>
    <w:uiPriority w:val="99"/>
    <w:unhideWhenUsed/>
    <w:rsid w:val="009F6F3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F6F39"/>
    <w:rPr>
      <w:sz w:val="22"/>
      <w:szCs w:val="22"/>
      <w:lang w:val="en-US" w:eastAsia="en-US"/>
    </w:rPr>
  </w:style>
  <w:style w:type="paragraph" w:styleId="Rodap">
    <w:name w:val="footer"/>
    <w:basedOn w:val="Normal"/>
    <w:link w:val="RodapChar"/>
    <w:uiPriority w:val="99"/>
    <w:unhideWhenUsed/>
    <w:rsid w:val="009F6F3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F6F39"/>
    <w:rPr>
      <w:sz w:val="22"/>
      <w:szCs w:val="22"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F6F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F6F39"/>
    <w:rPr>
      <w:rFonts w:ascii="Tahoma" w:hAnsi="Tahoma" w:cs="Tahoma"/>
      <w:sz w:val="16"/>
      <w:szCs w:val="16"/>
      <w:lang w:val="en-US" w:eastAsia="en-US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4B08E5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3C469B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BB6FBE"/>
    <w:rPr>
      <w:color w:val="800080" w:themeColor="followedHyperlink"/>
      <w:u w:val="single"/>
    </w:rPr>
  </w:style>
  <w:style w:type="paragraph" w:styleId="Pr-formataoHTML">
    <w:name w:val="HTML Preformatted"/>
    <w:basedOn w:val="Normal"/>
    <w:link w:val="Pr-formataoHTMLChar"/>
    <w:rsid w:val="00AA1C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Pr-formataoHTMLChar">
    <w:name w:val="Pré-formatação HTML Char"/>
    <w:basedOn w:val="Fontepargpadro"/>
    <w:link w:val="Pr-formataoHTML"/>
    <w:rsid w:val="00AA1CE3"/>
    <w:rPr>
      <w:rFonts w:ascii="Courier New" w:eastAsia="Times New Roman" w:hAnsi="Courier New" w:cs="Courier New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D70A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0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coelho@usp.b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CD8A58-DDAD-442C-8D85-82BA496B9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672</Words>
  <Characters>3635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r</dc:creator>
  <cp:keywords/>
  <dc:description/>
  <cp:lastModifiedBy>User</cp:lastModifiedBy>
  <cp:revision>9</cp:revision>
  <cp:lastPrinted>2021-08-19T00:11:00Z</cp:lastPrinted>
  <dcterms:created xsi:type="dcterms:W3CDTF">2023-03-07T02:11:00Z</dcterms:created>
  <dcterms:modified xsi:type="dcterms:W3CDTF">2024-02-29T17:12:00Z</dcterms:modified>
</cp:coreProperties>
</file>